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939" w:type="dxa"/>
        <w:jc w:val="center"/>
        <w:tblLook w:val="01E0" w:firstRow="1" w:lastRow="1" w:firstColumn="1" w:lastColumn="1" w:noHBand="0" w:noVBand="0"/>
      </w:tblPr>
      <w:tblGrid>
        <w:gridCol w:w="4080"/>
        <w:gridCol w:w="5859"/>
      </w:tblGrid>
      <w:tr w:rsidR="00F10CEF" w:rsidRPr="005D0114" w14:paraId="2CFDDFB9" w14:textId="77777777" w:rsidTr="00F10CEF">
        <w:trPr>
          <w:jc w:val="center"/>
        </w:trPr>
        <w:tc>
          <w:tcPr>
            <w:tcW w:w="4080" w:type="dxa"/>
          </w:tcPr>
          <w:p w14:paraId="22320316" w14:textId="77777777" w:rsidR="00F10CEF" w:rsidRPr="005D0114" w:rsidRDefault="00F10CEF" w:rsidP="00F10CEF">
            <w:pPr>
              <w:suppressAutoHyphens/>
              <w:ind w:left="12"/>
              <w:jc w:val="center"/>
              <w:rPr>
                <w:rFonts w:asciiTheme="majorHAnsi" w:hAnsiTheme="majorHAnsi" w:cstheme="majorHAnsi"/>
                <w:b w:val="0"/>
                <w:bCs/>
                <w:sz w:val="24"/>
                <w:lang w:eastAsia="zh-CN"/>
              </w:rPr>
            </w:pPr>
            <w:r w:rsidRPr="005D0114">
              <w:rPr>
                <w:rFonts w:asciiTheme="majorHAnsi" w:hAnsiTheme="majorHAnsi" w:cstheme="majorHAnsi"/>
                <w:b w:val="0"/>
                <w:bCs/>
                <w:sz w:val="24"/>
                <w:lang w:eastAsia="zh-CN"/>
              </w:rPr>
              <w:t>TRƯỜNG ĐẠI HỌC BÁCH KHOA</w:t>
            </w:r>
          </w:p>
          <w:p w14:paraId="73AD314A" w14:textId="05AE1419" w:rsidR="00F10CEF" w:rsidRPr="005D0114" w:rsidRDefault="00F10CEF" w:rsidP="00F10CEF">
            <w:pPr>
              <w:suppressAutoHyphens/>
              <w:ind w:left="12"/>
              <w:jc w:val="center"/>
              <w:rPr>
                <w:rFonts w:asciiTheme="majorHAnsi" w:hAnsiTheme="majorHAnsi" w:cstheme="majorHAnsi"/>
                <w:b w:val="0"/>
                <w:sz w:val="24"/>
                <w:lang w:eastAsia="zh-CN"/>
              </w:rPr>
            </w:pPr>
            <w:r w:rsidRPr="005D0114">
              <w:rPr>
                <w:rFonts w:asciiTheme="majorHAnsi" w:hAnsiTheme="majorHAnsi" w:cstheme="majorHAnsi"/>
                <w:sz w:val="24"/>
                <w:lang w:eastAsia="zh-CN"/>
              </w:rPr>
              <w:t>KHOA</w:t>
            </w:r>
            <w:r w:rsidR="00A45823" w:rsidRPr="005D0114">
              <w:rPr>
                <w:rFonts w:asciiTheme="majorHAnsi" w:hAnsiTheme="majorHAnsi" w:cstheme="majorHAnsi"/>
                <w:color w:val="FF0000"/>
                <w:sz w:val="24"/>
                <w:lang w:eastAsia="zh-CN"/>
              </w:rPr>
              <w:t>………….</w:t>
            </w:r>
          </w:p>
          <w:p w14:paraId="5648DCF7" w14:textId="7BE9BB72" w:rsidR="00F10CEF" w:rsidRPr="005D0114" w:rsidRDefault="00ED38F6" w:rsidP="00F10CEF">
            <w:pPr>
              <w:suppressAutoHyphens/>
              <w:jc w:val="center"/>
              <w:rPr>
                <w:rFonts w:asciiTheme="majorHAnsi" w:hAnsiTheme="majorHAnsi" w:cstheme="majorHAnsi"/>
                <w:b w:val="0"/>
                <w:sz w:val="24"/>
                <w:lang w:eastAsia="zh-CN"/>
              </w:rPr>
            </w:pPr>
            <w:r w:rsidRPr="005D0114">
              <w:rPr>
                <w:rFonts w:asciiTheme="majorHAnsi" w:hAnsiTheme="majorHAnsi" w:cstheme="majorHAnsi"/>
                <w:noProof/>
              </w:rPr>
              <mc:AlternateContent>
                <mc:Choice Requires="wps">
                  <w:drawing>
                    <wp:anchor distT="4294967295" distB="4294967295" distL="114300" distR="114300" simplePos="0" relativeHeight="251658241" behindDoc="0" locked="0" layoutInCell="1" allowOverlap="1" wp14:anchorId="30E29574" wp14:editId="18AB3A56">
                      <wp:simplePos x="0" y="0"/>
                      <wp:positionH relativeFrom="column">
                        <wp:posOffset>369570</wp:posOffset>
                      </wp:positionH>
                      <wp:positionV relativeFrom="paragraph">
                        <wp:posOffset>17779</wp:posOffset>
                      </wp:positionV>
                      <wp:extent cx="1647825" cy="0"/>
                      <wp:effectExtent l="0" t="0" r="0" b="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78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5DB7340A">
                    <v:shapetype id="_x0000_t32" coordsize="21600,21600" o:oned="t" filled="f" o:spt="32" path="m,l21600,21600e" w14:anchorId="79618825">
                      <v:path fillok="f" arrowok="t" o:connecttype="none"/>
                      <o:lock v:ext="edit" shapetype="t"/>
                    </v:shapetype>
                    <v:shape id="Straight Arrow Connector 9" style="position:absolute;margin-left:29.1pt;margin-top:1.4pt;width:129.75pt;height:0;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"/>
                  </w:pict>
                </mc:Fallback>
              </mc:AlternateContent>
            </w:r>
            <w:r w:rsidR="00F10CEF" w:rsidRPr="005D0114">
              <w:rPr>
                <w:rFonts w:asciiTheme="majorHAnsi" w:hAnsiTheme="majorHAnsi" w:cstheme="majorHAnsi"/>
                <w:b w:val="0"/>
                <w:sz w:val="24"/>
                <w:lang w:eastAsia="zh-CN"/>
              </w:rPr>
              <w:t xml:space="preserve"> </w:t>
            </w:r>
          </w:p>
          <w:p w14:paraId="4451DDF3" w14:textId="0CE2218F" w:rsidR="00F10CEF" w:rsidRPr="005D0114" w:rsidRDefault="00F10CEF" w:rsidP="00F10CEF">
            <w:pPr>
              <w:suppressAutoHyphens/>
              <w:jc w:val="center"/>
              <w:rPr>
                <w:rFonts w:asciiTheme="majorHAnsi" w:hAnsiTheme="majorHAnsi" w:cstheme="majorHAnsi"/>
                <w:b w:val="0"/>
                <w:szCs w:val="26"/>
                <w:lang w:eastAsia="zh-CN"/>
              </w:rPr>
            </w:pPr>
            <w:r w:rsidRPr="005D0114">
              <w:rPr>
                <w:rFonts w:asciiTheme="majorHAnsi" w:hAnsiTheme="majorHAnsi" w:cstheme="majorHAnsi"/>
                <w:b w:val="0"/>
                <w:szCs w:val="26"/>
                <w:lang w:eastAsia="zh-CN"/>
              </w:rPr>
              <w:t xml:space="preserve">Số: </w:t>
            </w:r>
            <w:r w:rsidRPr="005D0114">
              <w:rPr>
                <w:rFonts w:asciiTheme="majorHAnsi" w:hAnsiTheme="majorHAnsi" w:cstheme="majorHAnsi"/>
                <w:szCs w:val="26"/>
                <w:lang w:eastAsia="zh-CN"/>
              </w:rPr>
              <w:t xml:space="preserve">  </w:t>
            </w:r>
            <w:r w:rsidRPr="005D0114">
              <w:rPr>
                <w:rFonts w:asciiTheme="majorHAnsi" w:hAnsiTheme="majorHAnsi" w:cstheme="majorHAnsi"/>
                <w:b w:val="0"/>
                <w:bCs/>
                <w:szCs w:val="26"/>
                <w:lang w:eastAsia="zh-CN"/>
              </w:rPr>
              <w:t xml:space="preserve">…….. </w:t>
            </w:r>
            <w:r w:rsidRPr="005D0114">
              <w:rPr>
                <w:rFonts w:asciiTheme="majorHAnsi" w:hAnsiTheme="majorHAnsi" w:cstheme="majorHAnsi"/>
                <w:b w:val="0"/>
                <w:szCs w:val="26"/>
                <w:lang w:eastAsia="zh-CN"/>
              </w:rPr>
              <w:t>/</w:t>
            </w:r>
            <w:r w:rsidR="00D70551" w:rsidRPr="005D0114">
              <w:rPr>
                <w:rFonts w:asciiTheme="majorHAnsi" w:hAnsiTheme="majorHAnsi" w:cstheme="majorHAnsi"/>
                <w:b w:val="0"/>
                <w:szCs w:val="26"/>
                <w:lang w:eastAsia="zh-CN"/>
              </w:rPr>
              <w:t>TTr-</w:t>
            </w:r>
            <w:r w:rsidR="006744B4" w:rsidRPr="005D0114">
              <w:rPr>
                <w:rFonts w:asciiTheme="majorHAnsi" w:hAnsiTheme="majorHAnsi" w:cstheme="majorHAnsi"/>
                <w:b w:val="0"/>
                <w:color w:val="FF0000"/>
                <w:szCs w:val="26"/>
                <w:lang w:eastAsia="zh-CN"/>
              </w:rPr>
              <w:t>….</w:t>
            </w:r>
          </w:p>
        </w:tc>
        <w:tc>
          <w:tcPr>
            <w:tcW w:w="5859" w:type="dxa"/>
          </w:tcPr>
          <w:p w14:paraId="13BC948A" w14:textId="77777777" w:rsidR="00F10CEF" w:rsidRPr="005D0114" w:rsidRDefault="00F10CEF" w:rsidP="00F10CEF">
            <w:pPr>
              <w:suppressAutoHyphens/>
              <w:ind w:right="-108"/>
              <w:jc w:val="center"/>
              <w:rPr>
                <w:rFonts w:asciiTheme="majorHAnsi" w:hAnsiTheme="majorHAnsi" w:cstheme="majorHAnsi"/>
                <w:sz w:val="24"/>
                <w:lang w:eastAsia="zh-CN"/>
              </w:rPr>
            </w:pPr>
            <w:r w:rsidRPr="005D0114">
              <w:rPr>
                <w:rFonts w:asciiTheme="majorHAnsi" w:hAnsiTheme="majorHAnsi" w:cstheme="majorHAnsi"/>
                <w:sz w:val="24"/>
                <w:lang w:eastAsia="zh-CN"/>
              </w:rPr>
              <w:t>CỘNG HÒA XÃ HỘI CHỦ NGHĨA VIỆT NAM</w:t>
            </w:r>
          </w:p>
          <w:p w14:paraId="449B1CC4" w14:textId="77777777" w:rsidR="00F10CEF" w:rsidRPr="005D0114" w:rsidRDefault="00F10CEF" w:rsidP="00F10CEF">
            <w:pPr>
              <w:suppressAutoHyphens/>
              <w:ind w:right="-108"/>
              <w:jc w:val="center"/>
              <w:rPr>
                <w:rFonts w:asciiTheme="majorHAnsi" w:hAnsiTheme="majorHAnsi" w:cstheme="majorHAnsi"/>
                <w:szCs w:val="26"/>
                <w:lang w:eastAsia="zh-CN"/>
              </w:rPr>
            </w:pPr>
            <w:r w:rsidRPr="005D0114">
              <w:rPr>
                <w:rFonts w:asciiTheme="majorHAnsi" w:hAnsiTheme="majorHAnsi" w:cstheme="majorHAnsi"/>
                <w:szCs w:val="26"/>
                <w:lang w:eastAsia="zh-CN"/>
              </w:rPr>
              <w:t>Độc lập - Tự do - Hạnh phúc</w:t>
            </w:r>
          </w:p>
          <w:p w14:paraId="0DAB729C" w14:textId="4C73AD7D" w:rsidR="00F10CEF" w:rsidRPr="005D0114" w:rsidRDefault="00ED38F6" w:rsidP="00F10CEF">
            <w:pPr>
              <w:suppressAutoHyphens/>
              <w:ind w:right="-108"/>
              <w:jc w:val="center"/>
              <w:rPr>
                <w:rFonts w:asciiTheme="majorHAnsi" w:hAnsiTheme="majorHAnsi" w:cstheme="majorHAnsi"/>
                <w:b w:val="0"/>
                <w:i/>
                <w:sz w:val="24"/>
                <w:lang w:eastAsia="zh-CN"/>
              </w:rPr>
            </w:pPr>
            <w:r w:rsidRPr="005D0114">
              <w:rPr>
                <w:rFonts w:asciiTheme="majorHAnsi" w:hAnsiTheme="majorHAnsi" w:cstheme="majorHAnsi"/>
                <w:noProof/>
              </w:rPr>
              <mc:AlternateContent>
                <mc:Choice Requires="wps">
                  <w:drawing>
                    <wp:anchor distT="4294967295" distB="4294967295" distL="114300" distR="114300" simplePos="0" relativeHeight="251658242" behindDoc="0" locked="0" layoutInCell="1" allowOverlap="1" wp14:anchorId="7F8C5CFA" wp14:editId="16FEEA6A">
                      <wp:simplePos x="0" y="0"/>
                      <wp:positionH relativeFrom="column">
                        <wp:posOffset>819785</wp:posOffset>
                      </wp:positionH>
                      <wp:positionV relativeFrom="paragraph">
                        <wp:posOffset>27939</wp:posOffset>
                      </wp:positionV>
                      <wp:extent cx="2016125" cy="0"/>
                      <wp:effectExtent l="0" t="0" r="0" b="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61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6DCD974A">
                    <v:shape id="Straight Arrow Connector 8" style="position:absolute;margin-left:64.55pt;margin-top:2.2pt;width:158.75pt;height:0;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" w14:anchorId="32FC06D8"/>
                  </w:pict>
                </mc:Fallback>
              </mc:AlternateContent>
            </w:r>
          </w:p>
          <w:p w14:paraId="05587144" w14:textId="64745087" w:rsidR="00F10CEF" w:rsidRPr="005D0114" w:rsidRDefault="00F10CEF" w:rsidP="00F10CEF">
            <w:pPr>
              <w:suppressAutoHyphens/>
              <w:ind w:right="-108"/>
              <w:jc w:val="center"/>
              <w:rPr>
                <w:rFonts w:asciiTheme="majorHAnsi" w:hAnsiTheme="majorHAnsi" w:cstheme="majorHAnsi"/>
                <w:szCs w:val="26"/>
                <w:lang w:eastAsia="zh-CN"/>
              </w:rPr>
            </w:pPr>
            <w:r w:rsidRPr="005D0114">
              <w:rPr>
                <w:rFonts w:asciiTheme="majorHAnsi" w:hAnsiTheme="majorHAnsi" w:cstheme="majorHAnsi"/>
                <w:b w:val="0"/>
                <w:i/>
                <w:szCs w:val="26"/>
                <w:lang w:eastAsia="zh-CN"/>
              </w:rPr>
              <w:t xml:space="preserve">    Đà Nẵng, ngày         tháng  </w:t>
            </w:r>
            <w:r w:rsidR="006744B4" w:rsidRPr="005D0114">
              <w:rPr>
                <w:rFonts w:asciiTheme="majorHAnsi" w:hAnsiTheme="majorHAnsi" w:cstheme="majorHAnsi"/>
                <w:b w:val="0"/>
                <w:i/>
                <w:szCs w:val="26"/>
                <w:lang w:eastAsia="zh-CN"/>
              </w:rPr>
              <w:t xml:space="preserve"> </w:t>
            </w:r>
            <w:r w:rsidR="00D70551" w:rsidRPr="005D0114">
              <w:rPr>
                <w:rFonts w:asciiTheme="majorHAnsi" w:hAnsiTheme="majorHAnsi" w:cstheme="majorHAnsi"/>
                <w:b w:val="0"/>
                <w:i/>
                <w:szCs w:val="26"/>
                <w:lang w:eastAsia="zh-CN"/>
              </w:rPr>
              <w:t xml:space="preserve"> </w:t>
            </w:r>
            <w:r w:rsidRPr="005D0114">
              <w:rPr>
                <w:rFonts w:asciiTheme="majorHAnsi" w:hAnsiTheme="majorHAnsi" w:cstheme="majorHAnsi"/>
                <w:b w:val="0"/>
                <w:i/>
                <w:szCs w:val="26"/>
                <w:lang w:eastAsia="zh-CN"/>
              </w:rPr>
              <w:t>năm 20</w:t>
            </w:r>
            <w:r w:rsidR="002614F2">
              <w:rPr>
                <w:rFonts w:asciiTheme="majorHAnsi" w:hAnsiTheme="majorHAnsi" w:cstheme="majorHAnsi"/>
                <w:b w:val="0"/>
                <w:i/>
                <w:szCs w:val="26"/>
                <w:lang w:eastAsia="zh-CN"/>
              </w:rPr>
              <w:t>26</w:t>
            </w:r>
            <w:r w:rsidRPr="005D0114">
              <w:rPr>
                <w:rFonts w:asciiTheme="majorHAnsi" w:hAnsiTheme="majorHAnsi" w:cstheme="majorHAnsi"/>
                <w:b w:val="0"/>
                <w:i/>
                <w:szCs w:val="26"/>
                <w:lang w:eastAsia="zh-CN"/>
              </w:rPr>
              <w:t xml:space="preserve">       </w:t>
            </w:r>
          </w:p>
        </w:tc>
      </w:tr>
    </w:tbl>
    <w:p w14:paraId="227C8185" w14:textId="77777777" w:rsidR="00F10CEF" w:rsidRPr="005D0114" w:rsidRDefault="00F10CEF" w:rsidP="00F10CEF">
      <w:pPr>
        <w:pStyle w:val="Heading1"/>
        <w:rPr>
          <w:rFonts w:asciiTheme="majorHAnsi" w:hAnsiTheme="majorHAnsi" w:cstheme="majorHAnsi"/>
          <w:b w:val="0"/>
          <w:bCs/>
          <w:sz w:val="24"/>
        </w:rPr>
      </w:pPr>
    </w:p>
    <w:p w14:paraId="1D817F78" w14:textId="77777777" w:rsidR="00F10CEF" w:rsidRPr="005D0114" w:rsidRDefault="00F10CEF" w:rsidP="00F10CEF">
      <w:pPr>
        <w:rPr>
          <w:rFonts w:asciiTheme="majorHAnsi" w:hAnsiTheme="majorHAnsi" w:cstheme="majorHAnsi"/>
          <w:sz w:val="24"/>
        </w:rPr>
      </w:pPr>
      <w:r w:rsidRPr="005D0114">
        <w:rPr>
          <w:rFonts w:asciiTheme="majorHAnsi" w:hAnsiTheme="majorHAnsi" w:cstheme="majorHAnsi"/>
          <w:sz w:val="24"/>
        </w:rPr>
        <w:tab/>
      </w:r>
    </w:p>
    <w:p w14:paraId="0C03E242" w14:textId="77777777" w:rsidR="00F10CEF" w:rsidRPr="005D0114" w:rsidRDefault="00F10CEF" w:rsidP="00F10CEF">
      <w:pPr>
        <w:pStyle w:val="Heading2"/>
        <w:rPr>
          <w:rFonts w:asciiTheme="majorHAnsi" w:hAnsiTheme="majorHAnsi" w:cstheme="majorHAnsi"/>
          <w:sz w:val="32"/>
          <w:szCs w:val="32"/>
        </w:rPr>
      </w:pPr>
      <w:r w:rsidRPr="005D0114">
        <w:rPr>
          <w:rFonts w:asciiTheme="majorHAnsi" w:hAnsiTheme="majorHAnsi" w:cstheme="majorHAnsi"/>
          <w:sz w:val="32"/>
          <w:szCs w:val="32"/>
        </w:rPr>
        <w:t>TỜ TRÌNH</w:t>
      </w:r>
    </w:p>
    <w:p w14:paraId="37C31F64" w14:textId="6D568ED3" w:rsidR="00F10CEF" w:rsidRDefault="00F10CEF" w:rsidP="00475554">
      <w:pPr>
        <w:jc w:val="center"/>
        <w:rPr>
          <w:rFonts w:asciiTheme="majorHAnsi" w:hAnsiTheme="majorHAnsi" w:cstheme="majorHAnsi"/>
          <w:sz w:val="28"/>
          <w:szCs w:val="28"/>
        </w:rPr>
      </w:pPr>
      <w:r w:rsidRPr="005D0114">
        <w:rPr>
          <w:rFonts w:asciiTheme="majorHAnsi" w:hAnsiTheme="majorHAnsi" w:cstheme="majorHAnsi"/>
          <w:sz w:val="28"/>
          <w:szCs w:val="28"/>
        </w:rPr>
        <w:t xml:space="preserve">Về việc giao đề tài </w:t>
      </w:r>
      <w:r w:rsidR="00844B0B">
        <w:rPr>
          <w:rFonts w:asciiTheme="majorHAnsi" w:hAnsiTheme="majorHAnsi" w:cstheme="majorHAnsi"/>
          <w:sz w:val="28"/>
          <w:szCs w:val="28"/>
        </w:rPr>
        <w:t>Đồ án tốt nghiệp cho sinh viên</w:t>
      </w:r>
    </w:p>
    <w:p w14:paraId="48021101" w14:textId="79352AAE" w:rsidR="00844B0B" w:rsidRPr="005D0114" w:rsidRDefault="00844B0B" w:rsidP="00475554">
      <w:pPr>
        <w:jc w:val="center"/>
        <w:rPr>
          <w:rFonts w:asciiTheme="majorHAnsi" w:hAnsiTheme="majorHAnsi" w:cstheme="majorHAnsi"/>
          <w:sz w:val="28"/>
          <w:szCs w:val="28"/>
        </w:rPr>
      </w:pPr>
      <w:r>
        <w:rPr>
          <w:rFonts w:asciiTheme="majorHAnsi" w:hAnsiTheme="majorHAnsi" w:cstheme="majorHAnsi"/>
          <w:sz w:val="28"/>
          <w:szCs w:val="28"/>
        </w:rPr>
        <w:t>Ngành………………..</w:t>
      </w:r>
    </w:p>
    <w:p w14:paraId="539811C0" w14:textId="47FD72AF" w:rsidR="00F10CEF" w:rsidRPr="005D0114" w:rsidRDefault="00ED38F6" w:rsidP="00F10CEF">
      <w:pPr>
        <w:pStyle w:val="Heading2"/>
        <w:rPr>
          <w:rFonts w:asciiTheme="majorHAnsi" w:hAnsiTheme="majorHAnsi" w:cstheme="majorHAnsi"/>
          <w:sz w:val="24"/>
        </w:rPr>
      </w:pPr>
      <w:r w:rsidRPr="005D0114">
        <w:rPr>
          <w:rFonts w:asciiTheme="majorHAnsi" w:hAnsiTheme="majorHAnsi" w:cstheme="majorHAnsi"/>
          <w:noProof/>
          <w:sz w:val="24"/>
        </w:rPr>
        <mc:AlternateContent>
          <mc:Choice Requires="wps">
            <w:drawing>
              <wp:anchor distT="0" distB="0" distL="114300" distR="114300" simplePos="0" relativeHeight="251658240" behindDoc="0" locked="0" layoutInCell="1" allowOverlap="1" wp14:anchorId="46D7DADB" wp14:editId="2A7790DF">
                <wp:simplePos x="0" y="0"/>
                <wp:positionH relativeFrom="column">
                  <wp:posOffset>2176145</wp:posOffset>
                </wp:positionH>
                <wp:positionV relativeFrom="paragraph">
                  <wp:posOffset>34925</wp:posOffset>
                </wp:positionV>
                <wp:extent cx="1917700" cy="0"/>
                <wp:effectExtent l="12065" t="5715" r="13335" b="1333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7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6461A0E6">
              <v:line id="Line 82"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71.35pt,2.75pt" to="322.35pt,2.75pt" w14:anchorId="041FCF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"/>
            </w:pict>
          </mc:Fallback>
        </mc:AlternateContent>
      </w:r>
    </w:p>
    <w:p w14:paraId="0BEDC51A" w14:textId="77777777" w:rsidR="00F10CEF" w:rsidRPr="005D0114" w:rsidRDefault="00F10CEF" w:rsidP="00F10CEF">
      <w:pPr>
        <w:pStyle w:val="Heading2"/>
        <w:ind w:left="720" w:firstLine="720"/>
        <w:jc w:val="left"/>
        <w:rPr>
          <w:rFonts w:asciiTheme="majorHAnsi" w:hAnsiTheme="majorHAnsi" w:cstheme="majorHAnsi"/>
          <w:b w:val="0"/>
          <w:bCs/>
          <w:szCs w:val="26"/>
        </w:rPr>
      </w:pPr>
      <w:r w:rsidRPr="005D0114">
        <w:rPr>
          <w:rFonts w:asciiTheme="majorHAnsi" w:hAnsiTheme="majorHAnsi" w:cstheme="majorHAnsi"/>
          <w:b w:val="0"/>
          <w:bCs/>
          <w:szCs w:val="26"/>
        </w:rPr>
        <w:t xml:space="preserve">Kính gửi: </w:t>
      </w:r>
      <w:r w:rsidRPr="005D0114">
        <w:rPr>
          <w:rFonts w:asciiTheme="majorHAnsi" w:hAnsiTheme="majorHAnsi" w:cstheme="majorHAnsi"/>
          <w:b w:val="0"/>
          <w:bCs/>
          <w:szCs w:val="26"/>
        </w:rPr>
        <w:tab/>
        <w:t>Ban Giám hiệu</w:t>
      </w:r>
    </w:p>
    <w:p w14:paraId="3BAF1B76" w14:textId="77777777" w:rsidR="00F10CEF" w:rsidRPr="005D0114" w:rsidRDefault="00F10CEF" w:rsidP="00F10CEF">
      <w:pPr>
        <w:autoSpaceDE w:val="0"/>
        <w:autoSpaceDN w:val="0"/>
        <w:adjustRightInd w:val="0"/>
        <w:ind w:firstLine="720"/>
        <w:jc w:val="both"/>
        <w:rPr>
          <w:rFonts w:asciiTheme="majorHAnsi" w:hAnsiTheme="majorHAnsi" w:cstheme="majorHAnsi"/>
          <w:b w:val="0"/>
          <w:sz w:val="24"/>
        </w:rPr>
      </w:pPr>
    </w:p>
    <w:p w14:paraId="47BD4D5E" w14:textId="757BFC41" w:rsidR="00F10CEF" w:rsidRDefault="00F10CEF" w:rsidP="0033225C">
      <w:pPr>
        <w:spacing w:before="120" w:line="276" w:lineRule="auto"/>
        <w:ind w:firstLine="567"/>
        <w:jc w:val="both"/>
        <w:rPr>
          <w:rFonts w:asciiTheme="majorHAnsi" w:hAnsiTheme="majorHAnsi" w:cstheme="majorHAnsi"/>
          <w:b w:val="0"/>
          <w:szCs w:val="26"/>
        </w:rPr>
      </w:pPr>
      <w:r w:rsidRPr="005D0114">
        <w:rPr>
          <w:rFonts w:asciiTheme="majorHAnsi" w:hAnsiTheme="majorHAnsi" w:cstheme="majorHAnsi"/>
          <w:b w:val="0"/>
          <w:szCs w:val="26"/>
        </w:rPr>
        <w:t xml:space="preserve">Căn cứ Quyết định số 840/QĐ-ĐHBK ngày 28/02/2023 của Hiệu trưởng Trường Đại học Bách </w:t>
      </w:r>
      <w:r w:rsidR="00BC1B4B">
        <w:rPr>
          <w:rFonts w:asciiTheme="majorHAnsi" w:hAnsiTheme="majorHAnsi" w:cstheme="majorHAnsi"/>
          <w:b w:val="0"/>
          <w:szCs w:val="26"/>
        </w:rPr>
        <w:t>k</w:t>
      </w:r>
      <w:r w:rsidRPr="005D0114">
        <w:rPr>
          <w:rFonts w:asciiTheme="majorHAnsi" w:hAnsiTheme="majorHAnsi" w:cstheme="majorHAnsi"/>
          <w:b w:val="0"/>
          <w:szCs w:val="26"/>
        </w:rPr>
        <w:t>hoa</w:t>
      </w:r>
      <w:r w:rsidR="00FA5B32" w:rsidRPr="005D0114">
        <w:rPr>
          <w:rFonts w:asciiTheme="majorHAnsi" w:hAnsiTheme="majorHAnsi" w:cstheme="majorHAnsi"/>
          <w:b w:val="0"/>
          <w:szCs w:val="26"/>
        </w:rPr>
        <w:t>, Đại học Đà Nẵng</w:t>
      </w:r>
      <w:r w:rsidRPr="005D0114">
        <w:rPr>
          <w:rFonts w:asciiTheme="majorHAnsi" w:hAnsiTheme="majorHAnsi" w:cstheme="majorHAnsi"/>
          <w:b w:val="0"/>
          <w:szCs w:val="26"/>
        </w:rPr>
        <w:t xml:space="preserve"> ban hành Quy định về việc tổ chức và triển khai thực hiện Thực tập tốt nghiệp và Đồ án tốt nghiệp theo hình thức Capstone Project của Trường Đại học Bách khoa, Đại học Đà Nẵng; </w:t>
      </w:r>
    </w:p>
    <w:p w14:paraId="1D2F70B1" w14:textId="16A2D5D7" w:rsidR="00BC1B4B" w:rsidRDefault="00BC1B4B" w:rsidP="0033225C">
      <w:pPr>
        <w:spacing w:before="120" w:line="276" w:lineRule="auto"/>
        <w:ind w:firstLine="567"/>
        <w:jc w:val="both"/>
        <w:rPr>
          <w:rFonts w:asciiTheme="majorHAnsi" w:hAnsiTheme="majorHAnsi" w:cstheme="majorHAnsi"/>
          <w:b w:val="0"/>
          <w:szCs w:val="26"/>
        </w:rPr>
      </w:pPr>
      <w:r>
        <w:rPr>
          <w:rFonts w:asciiTheme="majorHAnsi" w:hAnsiTheme="majorHAnsi" w:cstheme="majorHAnsi"/>
          <w:b w:val="0"/>
          <w:szCs w:val="26"/>
        </w:rPr>
        <w:t>Căn cứ Thông báo</w:t>
      </w:r>
      <w:r w:rsidR="00BF69B4">
        <w:rPr>
          <w:rFonts w:asciiTheme="majorHAnsi" w:hAnsiTheme="majorHAnsi" w:cstheme="majorHAnsi"/>
          <w:b w:val="0"/>
          <w:szCs w:val="26"/>
        </w:rPr>
        <w:t xml:space="preserve"> số 1307/TB-ĐHBK ngày 19 tháng 3 năm 2026</w:t>
      </w:r>
      <w:r w:rsidR="00071173">
        <w:rPr>
          <w:rFonts w:asciiTheme="majorHAnsi" w:hAnsiTheme="majorHAnsi" w:cstheme="majorHAnsi"/>
          <w:b w:val="0"/>
          <w:szCs w:val="26"/>
        </w:rPr>
        <w:t xml:space="preserve"> </w:t>
      </w:r>
      <w:r w:rsidR="00071173" w:rsidRPr="005D0114">
        <w:rPr>
          <w:rFonts w:asciiTheme="majorHAnsi" w:hAnsiTheme="majorHAnsi" w:cstheme="majorHAnsi"/>
          <w:b w:val="0"/>
          <w:szCs w:val="26"/>
        </w:rPr>
        <w:t>của</w:t>
      </w:r>
      <w:r w:rsidR="001B232B">
        <w:rPr>
          <w:rFonts w:asciiTheme="majorHAnsi" w:hAnsiTheme="majorHAnsi" w:cstheme="majorHAnsi"/>
          <w:b w:val="0"/>
          <w:szCs w:val="26"/>
        </w:rPr>
        <w:t xml:space="preserve"> </w:t>
      </w:r>
      <w:r w:rsidR="00071173" w:rsidRPr="005D0114">
        <w:rPr>
          <w:rFonts w:asciiTheme="majorHAnsi" w:hAnsiTheme="majorHAnsi" w:cstheme="majorHAnsi"/>
          <w:b w:val="0"/>
          <w:szCs w:val="26"/>
        </w:rPr>
        <w:t xml:space="preserve">Trường Đại học Bách </w:t>
      </w:r>
      <w:r w:rsidR="00071173">
        <w:rPr>
          <w:rFonts w:asciiTheme="majorHAnsi" w:hAnsiTheme="majorHAnsi" w:cstheme="majorHAnsi"/>
          <w:b w:val="0"/>
          <w:szCs w:val="26"/>
        </w:rPr>
        <w:t>k</w:t>
      </w:r>
      <w:r w:rsidR="00071173" w:rsidRPr="005D0114">
        <w:rPr>
          <w:rFonts w:asciiTheme="majorHAnsi" w:hAnsiTheme="majorHAnsi" w:cstheme="majorHAnsi"/>
          <w:b w:val="0"/>
          <w:szCs w:val="26"/>
        </w:rPr>
        <w:t>hoa, Đại học Đà Nẵng</w:t>
      </w:r>
      <w:r w:rsidR="00071173">
        <w:rPr>
          <w:rFonts w:asciiTheme="majorHAnsi" w:hAnsiTheme="majorHAnsi" w:cstheme="majorHAnsi"/>
          <w:b w:val="0"/>
          <w:szCs w:val="26"/>
        </w:rPr>
        <w:t xml:space="preserve"> về việc triển khai Đồ án tốt nghiệp </w:t>
      </w:r>
      <w:r w:rsidR="00406916">
        <w:rPr>
          <w:rFonts w:asciiTheme="majorHAnsi" w:hAnsiTheme="majorHAnsi" w:cstheme="majorHAnsi"/>
          <w:b w:val="0"/>
          <w:szCs w:val="26"/>
        </w:rPr>
        <w:t>Học kỳ 2 năm học 2025-2026;</w:t>
      </w:r>
    </w:p>
    <w:p w14:paraId="444DDE46" w14:textId="42813239" w:rsidR="00F10CEF" w:rsidRPr="005D0114" w:rsidRDefault="00406916" w:rsidP="00406916">
      <w:pPr>
        <w:spacing w:before="120" w:line="276" w:lineRule="auto"/>
        <w:ind w:firstLine="567"/>
        <w:jc w:val="both"/>
        <w:rPr>
          <w:rFonts w:asciiTheme="majorHAnsi" w:hAnsiTheme="majorHAnsi" w:cstheme="majorHAnsi"/>
          <w:b w:val="0"/>
          <w:szCs w:val="26"/>
        </w:rPr>
      </w:pPr>
      <w:r>
        <w:rPr>
          <w:rFonts w:asciiTheme="majorHAnsi" w:hAnsiTheme="majorHAnsi" w:cstheme="majorHAnsi"/>
          <w:b w:val="0"/>
          <w:szCs w:val="26"/>
        </w:rPr>
        <w:t>`</w:t>
      </w:r>
      <w:r w:rsidR="00F10CEF" w:rsidRPr="005D0114">
        <w:rPr>
          <w:rFonts w:asciiTheme="majorHAnsi" w:hAnsiTheme="majorHAnsi" w:cstheme="majorHAnsi"/>
          <w:b w:val="0"/>
          <w:szCs w:val="26"/>
        </w:rPr>
        <w:t>Căn cứ</w:t>
      </w:r>
      <w:r w:rsidR="00846420" w:rsidRPr="005D0114">
        <w:rPr>
          <w:rFonts w:asciiTheme="majorHAnsi" w:hAnsiTheme="majorHAnsi" w:cstheme="majorHAnsi"/>
          <w:b w:val="0"/>
          <w:szCs w:val="26"/>
        </w:rPr>
        <w:t xml:space="preserve">  </w:t>
      </w:r>
      <w:r w:rsidR="00F10CEF" w:rsidRPr="005D0114">
        <w:rPr>
          <w:rFonts w:asciiTheme="majorHAnsi" w:hAnsiTheme="majorHAnsi" w:cstheme="majorHAnsi"/>
          <w:b w:val="0"/>
          <w:szCs w:val="26"/>
        </w:rPr>
        <w:t xml:space="preserve">thực tế triển khai việc thực hiện Đồ án tốt nghiệp cho sinh viên ngành </w:t>
      </w:r>
      <w:r w:rsidR="00475554" w:rsidRPr="005D0114">
        <w:rPr>
          <w:rFonts w:asciiTheme="majorHAnsi" w:hAnsiTheme="majorHAnsi" w:cstheme="majorHAnsi"/>
          <w:b w:val="0"/>
          <w:color w:val="FF0000"/>
          <w:szCs w:val="26"/>
        </w:rPr>
        <w:t>……………..</w:t>
      </w:r>
      <w:r w:rsidR="00F10CEF" w:rsidRPr="005D0114">
        <w:rPr>
          <w:rFonts w:asciiTheme="majorHAnsi" w:hAnsiTheme="majorHAnsi" w:cstheme="majorHAnsi"/>
          <w:b w:val="0"/>
          <w:szCs w:val="26"/>
        </w:rPr>
        <w:t>;</w:t>
      </w:r>
    </w:p>
    <w:p w14:paraId="7A54F613" w14:textId="0755F7C5" w:rsidR="00F10CEF" w:rsidRPr="005D0114" w:rsidRDefault="00F10CEF" w:rsidP="0033225C">
      <w:pPr>
        <w:spacing w:before="120" w:line="276" w:lineRule="auto"/>
        <w:ind w:firstLine="567"/>
        <w:jc w:val="both"/>
        <w:rPr>
          <w:rFonts w:asciiTheme="majorHAnsi" w:hAnsiTheme="majorHAnsi" w:cstheme="majorHAnsi"/>
          <w:b w:val="0"/>
          <w:szCs w:val="26"/>
        </w:rPr>
      </w:pPr>
      <w:r w:rsidRPr="005D0114">
        <w:rPr>
          <w:rFonts w:asciiTheme="majorHAnsi" w:hAnsiTheme="majorHAnsi" w:cstheme="majorHAnsi"/>
          <w:b w:val="0"/>
          <w:szCs w:val="26"/>
        </w:rPr>
        <w:t xml:space="preserve">Khoa </w:t>
      </w:r>
      <w:r w:rsidR="00475554" w:rsidRPr="005D0114">
        <w:rPr>
          <w:rFonts w:asciiTheme="majorHAnsi" w:hAnsiTheme="majorHAnsi" w:cstheme="majorHAnsi"/>
          <w:b w:val="0"/>
          <w:color w:val="FF0000"/>
          <w:szCs w:val="26"/>
        </w:rPr>
        <w:t>……………..</w:t>
      </w:r>
      <w:r w:rsidRPr="005D0114">
        <w:rPr>
          <w:rFonts w:asciiTheme="majorHAnsi" w:hAnsiTheme="majorHAnsi" w:cstheme="majorHAnsi"/>
          <w:b w:val="0"/>
          <w:szCs w:val="26"/>
        </w:rPr>
        <w:t xml:space="preserve">kính đề nghị Nhà trường </w:t>
      </w:r>
      <w:r w:rsidR="00406916">
        <w:rPr>
          <w:rFonts w:asciiTheme="majorHAnsi" w:hAnsiTheme="majorHAnsi" w:cstheme="majorHAnsi"/>
          <w:b w:val="0"/>
          <w:szCs w:val="26"/>
        </w:rPr>
        <w:t xml:space="preserve">Ban hành quyết định phân công giảng viên hướng dẫn và thành lập Hội đồng hướng dẫn </w:t>
      </w:r>
      <w:r w:rsidR="007F3567">
        <w:rPr>
          <w:rFonts w:asciiTheme="majorHAnsi" w:hAnsiTheme="majorHAnsi" w:cstheme="majorHAnsi"/>
          <w:b w:val="0"/>
          <w:szCs w:val="26"/>
        </w:rPr>
        <w:t>cho ……</w:t>
      </w:r>
      <w:r w:rsidRPr="005D0114">
        <w:rPr>
          <w:rFonts w:asciiTheme="majorHAnsi" w:hAnsiTheme="majorHAnsi" w:cstheme="majorHAnsi"/>
          <w:b w:val="0"/>
          <w:szCs w:val="26"/>
        </w:rPr>
        <w:t xml:space="preserve"> sinh viên</w:t>
      </w:r>
      <w:r w:rsidR="007F3567">
        <w:rPr>
          <w:rFonts w:asciiTheme="majorHAnsi" w:hAnsiTheme="majorHAnsi" w:cstheme="majorHAnsi"/>
          <w:b w:val="0"/>
          <w:szCs w:val="26"/>
        </w:rPr>
        <w:t xml:space="preserve">, </w:t>
      </w:r>
      <w:r w:rsidR="00224F52" w:rsidRPr="005D0114">
        <w:rPr>
          <w:rFonts w:asciiTheme="majorHAnsi" w:hAnsiTheme="majorHAnsi" w:cstheme="majorHAnsi"/>
          <w:b w:val="0"/>
          <w:szCs w:val="26"/>
        </w:rPr>
        <w:t>ngành</w:t>
      </w:r>
      <w:r w:rsidR="00475554" w:rsidRPr="005D0114">
        <w:rPr>
          <w:rFonts w:asciiTheme="majorHAnsi" w:hAnsiTheme="majorHAnsi" w:cstheme="majorHAnsi"/>
          <w:b w:val="0"/>
          <w:color w:val="FF0000"/>
          <w:szCs w:val="26"/>
        </w:rPr>
        <w:t>……………..</w:t>
      </w:r>
      <w:r w:rsidRPr="005D0114">
        <w:rPr>
          <w:rFonts w:asciiTheme="majorHAnsi" w:hAnsiTheme="majorHAnsi" w:cstheme="majorHAnsi"/>
          <w:b w:val="0"/>
          <w:szCs w:val="26"/>
        </w:rPr>
        <w:t xml:space="preserve">. Tên đề tài, nhóm sinh viên thực hiện, thời gian thực hiện và danh sách Hội đồng hướng </w:t>
      </w:r>
      <w:r w:rsidR="00130F63" w:rsidRPr="005D0114">
        <w:rPr>
          <w:rFonts w:asciiTheme="majorHAnsi" w:hAnsiTheme="majorHAnsi" w:cstheme="majorHAnsi"/>
          <w:b w:val="0"/>
          <w:szCs w:val="26"/>
        </w:rPr>
        <w:t>dẫn</w:t>
      </w:r>
      <w:r w:rsidR="00130F63" w:rsidRPr="005D0114">
        <w:rPr>
          <w:rFonts w:asciiTheme="majorHAnsi" w:hAnsiTheme="majorHAnsi" w:cstheme="majorHAnsi"/>
          <w:b w:val="0"/>
          <w:szCs w:val="26"/>
          <w:lang w:val="vi-VN"/>
        </w:rPr>
        <w:t>, Giảng viên hướng dẫn</w:t>
      </w:r>
      <w:r w:rsidRPr="005D0114">
        <w:rPr>
          <w:rFonts w:asciiTheme="majorHAnsi" w:hAnsiTheme="majorHAnsi" w:cstheme="majorHAnsi"/>
          <w:b w:val="0"/>
          <w:szCs w:val="26"/>
        </w:rPr>
        <w:t xml:space="preserve"> được đính kèm theo Tờ trình.</w:t>
      </w:r>
    </w:p>
    <w:p w14:paraId="28711E28" w14:textId="77777777" w:rsidR="00F10CEF" w:rsidRPr="005D0114" w:rsidRDefault="00F10CEF" w:rsidP="0033225C">
      <w:pPr>
        <w:autoSpaceDE w:val="0"/>
        <w:autoSpaceDN w:val="0"/>
        <w:adjustRightInd w:val="0"/>
        <w:spacing w:before="120" w:line="276" w:lineRule="auto"/>
        <w:ind w:firstLine="720"/>
        <w:jc w:val="both"/>
        <w:rPr>
          <w:rFonts w:asciiTheme="majorHAnsi" w:hAnsiTheme="majorHAnsi" w:cstheme="majorHAnsi"/>
          <w:b w:val="0"/>
          <w:szCs w:val="26"/>
        </w:rPr>
      </w:pPr>
      <w:r w:rsidRPr="005D0114">
        <w:rPr>
          <w:rFonts w:asciiTheme="majorHAnsi" w:hAnsiTheme="majorHAnsi" w:cstheme="majorHAnsi"/>
          <w:b w:val="0"/>
          <w:szCs w:val="26"/>
        </w:rPr>
        <w:t>Trân trọng.</w:t>
      </w:r>
      <w:r w:rsidR="0033225C" w:rsidRPr="005D0114">
        <w:rPr>
          <w:rFonts w:asciiTheme="majorHAnsi" w:hAnsiTheme="majorHAnsi" w:cstheme="majorHAnsi"/>
          <w:b w:val="0"/>
          <w:szCs w:val="26"/>
        </w:rPr>
        <w:t>/.</w:t>
      </w:r>
    </w:p>
    <w:p w14:paraId="169EA3B3" w14:textId="77777777" w:rsidR="00F10CEF" w:rsidRPr="005D0114" w:rsidRDefault="00F10CEF" w:rsidP="00F10CEF">
      <w:pPr>
        <w:autoSpaceDE w:val="0"/>
        <w:autoSpaceDN w:val="0"/>
        <w:adjustRightInd w:val="0"/>
        <w:jc w:val="both"/>
        <w:rPr>
          <w:rFonts w:asciiTheme="majorHAnsi" w:hAnsiTheme="majorHAnsi" w:cstheme="majorHAnsi"/>
          <w:b w:val="0"/>
          <w:szCs w:val="26"/>
        </w:rPr>
      </w:pPr>
    </w:p>
    <w:tbl>
      <w:tblPr>
        <w:tblW w:w="0" w:type="auto"/>
        <w:tblLook w:val="04A0" w:firstRow="1" w:lastRow="0" w:firstColumn="1" w:lastColumn="0" w:noHBand="0" w:noVBand="1"/>
      </w:tblPr>
      <w:tblGrid>
        <w:gridCol w:w="3969"/>
        <w:gridCol w:w="5529"/>
      </w:tblGrid>
      <w:tr w:rsidR="00A74F78" w:rsidRPr="005D0114" w14:paraId="3668A393" w14:textId="77777777" w:rsidTr="008C7860">
        <w:tc>
          <w:tcPr>
            <w:tcW w:w="3969" w:type="dxa"/>
          </w:tcPr>
          <w:p w14:paraId="5EFAC239" w14:textId="77777777" w:rsidR="008C7860" w:rsidRPr="005D0114" w:rsidRDefault="008C7860" w:rsidP="00050034">
            <w:pPr>
              <w:autoSpaceDE w:val="0"/>
              <w:autoSpaceDN w:val="0"/>
              <w:adjustRightInd w:val="0"/>
              <w:jc w:val="both"/>
              <w:rPr>
                <w:rFonts w:asciiTheme="majorHAnsi" w:hAnsiTheme="majorHAnsi" w:cstheme="majorHAnsi"/>
                <w:bCs/>
                <w:i/>
                <w:iCs/>
                <w:sz w:val="24"/>
              </w:rPr>
            </w:pPr>
            <w:r w:rsidRPr="005D0114">
              <w:rPr>
                <w:rFonts w:asciiTheme="majorHAnsi" w:hAnsiTheme="majorHAnsi" w:cstheme="majorHAnsi"/>
                <w:bCs/>
                <w:i/>
                <w:iCs/>
                <w:sz w:val="24"/>
              </w:rPr>
              <w:t>Nơi nhận:</w:t>
            </w:r>
          </w:p>
          <w:p w14:paraId="54F9E763" w14:textId="77777777" w:rsidR="008C7860" w:rsidRPr="005D0114" w:rsidRDefault="008C7860" w:rsidP="00050034">
            <w:pPr>
              <w:autoSpaceDE w:val="0"/>
              <w:autoSpaceDN w:val="0"/>
              <w:adjustRightInd w:val="0"/>
              <w:jc w:val="both"/>
              <w:rPr>
                <w:rFonts w:asciiTheme="majorHAnsi" w:hAnsiTheme="majorHAnsi" w:cstheme="majorHAnsi"/>
                <w:b w:val="0"/>
                <w:sz w:val="22"/>
                <w:szCs w:val="22"/>
              </w:rPr>
            </w:pPr>
            <w:r w:rsidRPr="005D0114">
              <w:rPr>
                <w:rFonts w:asciiTheme="majorHAnsi" w:hAnsiTheme="majorHAnsi" w:cstheme="majorHAnsi"/>
                <w:b w:val="0"/>
                <w:sz w:val="22"/>
                <w:szCs w:val="22"/>
              </w:rPr>
              <w:t>- Phòng Đào tạo;</w:t>
            </w:r>
          </w:p>
          <w:p w14:paraId="122EA346" w14:textId="20995486" w:rsidR="008C7860" w:rsidRPr="005D0114" w:rsidRDefault="008C7860" w:rsidP="00050034">
            <w:pPr>
              <w:autoSpaceDE w:val="0"/>
              <w:autoSpaceDN w:val="0"/>
              <w:adjustRightInd w:val="0"/>
              <w:jc w:val="both"/>
              <w:rPr>
                <w:rFonts w:asciiTheme="majorHAnsi" w:hAnsiTheme="majorHAnsi" w:cstheme="majorHAnsi"/>
                <w:b w:val="0"/>
                <w:szCs w:val="26"/>
              </w:rPr>
            </w:pPr>
            <w:r w:rsidRPr="005D0114">
              <w:rPr>
                <w:rFonts w:asciiTheme="majorHAnsi" w:hAnsiTheme="majorHAnsi" w:cstheme="majorHAnsi"/>
                <w:b w:val="0"/>
                <w:sz w:val="22"/>
                <w:szCs w:val="22"/>
              </w:rPr>
              <w:t xml:space="preserve">- Lưu: VT </w:t>
            </w:r>
            <w:r w:rsidR="00475554" w:rsidRPr="005D0114">
              <w:rPr>
                <w:rFonts w:asciiTheme="majorHAnsi" w:hAnsiTheme="majorHAnsi" w:cstheme="majorHAnsi"/>
                <w:b w:val="0"/>
                <w:color w:val="FF0000"/>
                <w:szCs w:val="26"/>
              </w:rPr>
              <w:t>……</w:t>
            </w:r>
            <w:r w:rsidRPr="005D0114">
              <w:rPr>
                <w:rFonts w:asciiTheme="majorHAnsi" w:hAnsiTheme="majorHAnsi" w:cstheme="majorHAnsi"/>
                <w:b w:val="0"/>
                <w:sz w:val="22"/>
                <w:szCs w:val="22"/>
              </w:rPr>
              <w:t>, BM</w:t>
            </w:r>
            <w:r w:rsidR="002E3182" w:rsidRPr="005D0114">
              <w:rPr>
                <w:rFonts w:asciiTheme="majorHAnsi" w:hAnsiTheme="majorHAnsi" w:cstheme="majorHAnsi"/>
                <w:b w:val="0"/>
                <w:sz w:val="22"/>
                <w:szCs w:val="22"/>
              </w:rPr>
              <w:t>.</w:t>
            </w:r>
            <w:r w:rsidR="00475554" w:rsidRPr="005D0114">
              <w:rPr>
                <w:rFonts w:asciiTheme="majorHAnsi" w:hAnsiTheme="majorHAnsi" w:cstheme="majorHAnsi"/>
                <w:b w:val="0"/>
                <w:color w:val="FF0000"/>
                <w:szCs w:val="26"/>
              </w:rPr>
              <w:t xml:space="preserve"> ……</w:t>
            </w:r>
          </w:p>
        </w:tc>
        <w:tc>
          <w:tcPr>
            <w:tcW w:w="5529" w:type="dxa"/>
          </w:tcPr>
          <w:p w14:paraId="6CA4DBEF" w14:textId="77777777" w:rsidR="008C7860" w:rsidRPr="005D0114" w:rsidRDefault="008C7860" w:rsidP="008C7860">
            <w:pPr>
              <w:autoSpaceDE w:val="0"/>
              <w:autoSpaceDN w:val="0"/>
              <w:adjustRightInd w:val="0"/>
              <w:ind w:left="-114" w:firstLine="114"/>
              <w:jc w:val="center"/>
              <w:rPr>
                <w:rFonts w:asciiTheme="majorHAnsi" w:hAnsiTheme="majorHAnsi" w:cstheme="majorHAnsi"/>
                <w:szCs w:val="26"/>
              </w:rPr>
            </w:pPr>
            <w:r w:rsidRPr="005D0114">
              <w:rPr>
                <w:rFonts w:asciiTheme="majorHAnsi" w:hAnsiTheme="majorHAnsi" w:cstheme="majorHAnsi"/>
                <w:szCs w:val="26"/>
              </w:rPr>
              <w:t>TRƯỞNG KHOA</w:t>
            </w:r>
          </w:p>
          <w:p w14:paraId="208D59B6" w14:textId="77777777" w:rsidR="005A7C15" w:rsidRPr="005D0114" w:rsidRDefault="005A7C15" w:rsidP="008C7860">
            <w:pPr>
              <w:autoSpaceDE w:val="0"/>
              <w:autoSpaceDN w:val="0"/>
              <w:adjustRightInd w:val="0"/>
              <w:ind w:left="-114" w:firstLine="114"/>
              <w:jc w:val="center"/>
              <w:rPr>
                <w:rFonts w:asciiTheme="majorHAnsi" w:hAnsiTheme="majorHAnsi" w:cstheme="majorHAnsi"/>
                <w:szCs w:val="26"/>
              </w:rPr>
            </w:pPr>
          </w:p>
          <w:p w14:paraId="37FB92A4" w14:textId="77777777" w:rsidR="005A7C15" w:rsidRPr="005D0114" w:rsidRDefault="005A7C15" w:rsidP="008C7860">
            <w:pPr>
              <w:autoSpaceDE w:val="0"/>
              <w:autoSpaceDN w:val="0"/>
              <w:adjustRightInd w:val="0"/>
              <w:ind w:left="-114" w:firstLine="114"/>
              <w:jc w:val="center"/>
              <w:rPr>
                <w:rFonts w:asciiTheme="majorHAnsi" w:hAnsiTheme="majorHAnsi" w:cstheme="majorHAnsi"/>
                <w:szCs w:val="26"/>
              </w:rPr>
            </w:pPr>
          </w:p>
          <w:p w14:paraId="7E8C18F7" w14:textId="77777777" w:rsidR="005A7C15" w:rsidRPr="005D0114" w:rsidRDefault="005A7C15" w:rsidP="008C7860">
            <w:pPr>
              <w:autoSpaceDE w:val="0"/>
              <w:autoSpaceDN w:val="0"/>
              <w:adjustRightInd w:val="0"/>
              <w:ind w:left="-114" w:firstLine="114"/>
              <w:jc w:val="center"/>
              <w:rPr>
                <w:rFonts w:asciiTheme="majorHAnsi" w:hAnsiTheme="majorHAnsi" w:cstheme="majorHAnsi"/>
                <w:szCs w:val="26"/>
              </w:rPr>
            </w:pPr>
          </w:p>
          <w:p w14:paraId="23CB6EB1" w14:textId="77777777" w:rsidR="005A7C15" w:rsidRPr="005D0114" w:rsidRDefault="005A7C15" w:rsidP="008C7860">
            <w:pPr>
              <w:autoSpaceDE w:val="0"/>
              <w:autoSpaceDN w:val="0"/>
              <w:adjustRightInd w:val="0"/>
              <w:ind w:left="-114" w:firstLine="114"/>
              <w:jc w:val="center"/>
              <w:rPr>
                <w:rFonts w:asciiTheme="majorHAnsi" w:hAnsiTheme="majorHAnsi" w:cstheme="majorHAnsi"/>
                <w:szCs w:val="26"/>
              </w:rPr>
            </w:pPr>
          </w:p>
          <w:p w14:paraId="2981C370" w14:textId="77777777" w:rsidR="005A7C15" w:rsidRPr="005D0114" w:rsidRDefault="005A7C15" w:rsidP="008C7860">
            <w:pPr>
              <w:autoSpaceDE w:val="0"/>
              <w:autoSpaceDN w:val="0"/>
              <w:adjustRightInd w:val="0"/>
              <w:ind w:left="-114" w:firstLine="114"/>
              <w:jc w:val="center"/>
              <w:rPr>
                <w:rFonts w:asciiTheme="majorHAnsi" w:hAnsiTheme="majorHAnsi" w:cstheme="majorHAnsi"/>
                <w:szCs w:val="26"/>
              </w:rPr>
            </w:pPr>
          </w:p>
          <w:p w14:paraId="4E809889" w14:textId="764CD1C7" w:rsidR="005A7C15" w:rsidRPr="005D0114" w:rsidRDefault="005A7C15" w:rsidP="008C7860">
            <w:pPr>
              <w:autoSpaceDE w:val="0"/>
              <w:autoSpaceDN w:val="0"/>
              <w:adjustRightInd w:val="0"/>
              <w:ind w:left="-114" w:firstLine="114"/>
              <w:jc w:val="center"/>
              <w:rPr>
                <w:rFonts w:asciiTheme="majorHAnsi" w:hAnsiTheme="majorHAnsi" w:cstheme="majorHAnsi"/>
                <w:b w:val="0"/>
                <w:szCs w:val="26"/>
              </w:rPr>
            </w:pPr>
          </w:p>
        </w:tc>
      </w:tr>
    </w:tbl>
    <w:p w14:paraId="4965AD1E" w14:textId="77FAA00B" w:rsidR="00635F3A" w:rsidRDefault="00635F3A">
      <w:pPr>
        <w:rPr>
          <w:rFonts w:asciiTheme="majorHAnsi" w:hAnsiTheme="majorHAnsi" w:cstheme="majorHAnsi"/>
          <w:b w:val="0"/>
          <w:szCs w:val="26"/>
        </w:rPr>
      </w:pPr>
    </w:p>
    <w:p w14:paraId="4B36472F" w14:textId="77777777" w:rsidR="00844B0B" w:rsidRDefault="00844B0B">
      <w:pPr>
        <w:rPr>
          <w:rFonts w:asciiTheme="majorHAnsi" w:hAnsiTheme="majorHAnsi" w:cstheme="majorHAnsi"/>
          <w:b w:val="0"/>
          <w:szCs w:val="26"/>
        </w:rPr>
      </w:pPr>
    </w:p>
    <w:p w14:paraId="0066DD5F" w14:textId="78148DE8" w:rsidR="00844B0B" w:rsidRDefault="00844B0B">
      <w:pPr>
        <w:rPr>
          <w:rFonts w:asciiTheme="majorHAnsi" w:hAnsiTheme="majorHAnsi" w:cstheme="majorHAnsi"/>
          <w:b w:val="0"/>
          <w:szCs w:val="26"/>
        </w:rPr>
      </w:pPr>
      <w:r>
        <w:rPr>
          <w:rFonts w:asciiTheme="majorHAnsi" w:hAnsiTheme="majorHAnsi" w:cstheme="majorHAnsi"/>
          <w:b w:val="0"/>
          <w:szCs w:val="26"/>
        </w:rPr>
        <w:t>---------------------</w:t>
      </w:r>
    </w:p>
    <w:p w14:paraId="546BE286" w14:textId="0826C70C" w:rsidR="00D46CAB" w:rsidRPr="00844B0B" w:rsidRDefault="00844B0B">
      <w:pPr>
        <w:rPr>
          <w:rFonts w:asciiTheme="majorHAnsi" w:hAnsiTheme="majorHAnsi" w:cstheme="majorHAnsi"/>
          <w:b w:val="0"/>
          <w:color w:val="EE0000"/>
          <w:szCs w:val="26"/>
        </w:rPr>
      </w:pPr>
      <w:r w:rsidRPr="00844B0B">
        <w:rPr>
          <w:rFonts w:asciiTheme="majorHAnsi" w:hAnsiTheme="majorHAnsi" w:cstheme="majorHAnsi"/>
          <w:b w:val="0"/>
          <w:color w:val="EE0000"/>
          <w:szCs w:val="26"/>
        </w:rPr>
        <w:t>Ghi</w:t>
      </w:r>
      <w:r w:rsidR="00D46CAB" w:rsidRPr="00844B0B">
        <w:rPr>
          <w:rFonts w:asciiTheme="majorHAnsi" w:hAnsiTheme="majorHAnsi" w:cstheme="majorHAnsi"/>
          <w:b w:val="0"/>
          <w:color w:val="EE0000"/>
          <w:szCs w:val="26"/>
        </w:rPr>
        <w:t xml:space="preserve"> chú: Khoa đính kèm Tờ trình là các mẫu phân công giảng viên hướng dẫn (ĐATN truyền thống</w:t>
      </w:r>
      <w:r w:rsidR="00DA06CD" w:rsidRPr="00844B0B">
        <w:rPr>
          <w:rFonts w:asciiTheme="majorHAnsi" w:hAnsiTheme="majorHAnsi" w:cstheme="majorHAnsi"/>
          <w:b w:val="0"/>
          <w:color w:val="EE0000"/>
          <w:szCs w:val="26"/>
        </w:rPr>
        <w:t>), Hội đồng hướng dẫn (Capstone Project) và danh sách sinh viên làm ĐATN có</w:t>
      </w:r>
      <w:r w:rsidRPr="00844B0B">
        <w:rPr>
          <w:rFonts w:asciiTheme="majorHAnsi" w:hAnsiTheme="majorHAnsi" w:cstheme="majorHAnsi"/>
          <w:b w:val="0"/>
          <w:color w:val="EE0000"/>
          <w:szCs w:val="26"/>
        </w:rPr>
        <w:t xml:space="preserve"> nội dung NCKH (nếu có)</w:t>
      </w:r>
    </w:p>
    <w:sectPr w:rsidR="00D46CAB" w:rsidRPr="00844B0B" w:rsidSect="00AF42B4">
      <w:headerReference w:type="even" r:id="rId7"/>
      <w:headerReference w:type="default" r:id="rId8"/>
      <w:footerReference w:type="even" r:id="rId9"/>
      <w:footerReference w:type="default" r:id="rId10"/>
      <w:headerReference w:type="first" r:id="rId11"/>
      <w:footerReference w:type="first" r:id="rId12"/>
      <w:pgSz w:w="11907" w:h="16840" w:code="9"/>
      <w:pgMar w:top="720" w:right="1017" w:bottom="720" w:left="1152" w:header="562" w:footer="56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A4BAC2" w14:textId="77777777" w:rsidR="00E61770" w:rsidRDefault="00E61770">
      <w:r>
        <w:separator/>
      </w:r>
    </w:p>
  </w:endnote>
  <w:endnote w:type="continuationSeparator" w:id="0">
    <w:p w14:paraId="1FC7B4D6" w14:textId="77777777" w:rsidR="00E61770" w:rsidRDefault="00E61770">
      <w:r>
        <w:continuationSeparator/>
      </w:r>
    </w:p>
  </w:endnote>
  <w:endnote w:type="continuationNotice" w:id="1">
    <w:p w14:paraId="5160A2D5" w14:textId="77777777" w:rsidR="00E61770" w:rsidRDefault="00E617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
    <w:altName w:val="Times New Roman"/>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Ntimes new roman">
    <w:altName w:val="Courier New"/>
    <w:charset w:val="00"/>
    <w:family w:val="swiss"/>
    <w:pitch w:val="variable"/>
    <w:sig w:usb0="00000003" w:usb1="00000000" w:usb2="00000000" w:usb3="00000000" w:csb0="00000001" w:csb1="00000000"/>
  </w:font>
  <w:font w:name="FangSong_GB2312">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98B68" w14:textId="6F83A401" w:rsidR="00157030" w:rsidRDefault="00157030" w:rsidP="00A664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38F6">
      <w:rPr>
        <w:rStyle w:val="PageNumber"/>
        <w:noProof/>
      </w:rPr>
      <w:t>2</w:t>
    </w:r>
    <w:r>
      <w:rPr>
        <w:rStyle w:val="PageNumber"/>
      </w:rPr>
      <w:fldChar w:fldCharType="end"/>
    </w:r>
  </w:p>
  <w:p w14:paraId="0775C2B7" w14:textId="77777777" w:rsidR="00157030" w:rsidRDefault="00157030" w:rsidP="000C43CF">
    <w:pPr>
      <w:pStyle w:val="Footer"/>
      <w:ind w:right="360"/>
    </w:pPr>
  </w:p>
  <w:p w14:paraId="098026E5" w14:textId="77777777" w:rsidR="006557A9" w:rsidRDefault="006557A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AE6C8" w14:textId="77777777" w:rsidR="00157030" w:rsidRDefault="00157030" w:rsidP="00A664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E3AA4">
      <w:rPr>
        <w:rStyle w:val="PageNumber"/>
        <w:noProof/>
      </w:rPr>
      <w:t>3</w:t>
    </w:r>
    <w:r>
      <w:rPr>
        <w:rStyle w:val="PageNumber"/>
      </w:rPr>
      <w:fldChar w:fldCharType="end"/>
    </w:r>
  </w:p>
  <w:p w14:paraId="324485E3" w14:textId="77777777" w:rsidR="00157030" w:rsidRDefault="00157030" w:rsidP="000C43CF">
    <w:pPr>
      <w:pStyle w:val="Footer"/>
      <w:ind w:right="360"/>
    </w:pPr>
  </w:p>
  <w:p w14:paraId="2BEC8F29" w14:textId="77777777" w:rsidR="006557A9" w:rsidRDefault="006557A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AD537" w14:textId="4B70AA4B" w:rsidR="00D471DB" w:rsidRPr="007D1468" w:rsidRDefault="00D471DB" w:rsidP="007D1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8817F0" w14:textId="77777777" w:rsidR="00E61770" w:rsidRDefault="00E61770">
      <w:r>
        <w:separator/>
      </w:r>
    </w:p>
  </w:footnote>
  <w:footnote w:type="continuationSeparator" w:id="0">
    <w:p w14:paraId="08BB56A7" w14:textId="77777777" w:rsidR="00E61770" w:rsidRDefault="00E61770">
      <w:r>
        <w:continuationSeparator/>
      </w:r>
    </w:p>
  </w:footnote>
  <w:footnote w:type="continuationNotice" w:id="1">
    <w:p w14:paraId="6789B77F" w14:textId="77777777" w:rsidR="00E61770" w:rsidRDefault="00E617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F8D87" w14:textId="3F7C2DF9" w:rsidR="00C944A2" w:rsidRDefault="00C944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10065" w14:textId="19FC71D7" w:rsidR="00C944A2" w:rsidRDefault="00C944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22F0D" w14:textId="69BE2AC8" w:rsidR="00C944A2" w:rsidRDefault="00C944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52EAD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CD61AB6"/>
    <w:multiLevelType w:val="hybridMultilevel"/>
    <w:tmpl w:val="8F9E2804"/>
    <w:lvl w:ilvl="0" w:tplc="9536CA9E">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15:restartNumberingAfterBreak="0">
    <w:nsid w:val="0D8B3959"/>
    <w:multiLevelType w:val="hybridMultilevel"/>
    <w:tmpl w:val="7320282A"/>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703BC8"/>
    <w:multiLevelType w:val="hybridMultilevel"/>
    <w:tmpl w:val="134A43A6"/>
    <w:lvl w:ilvl="0" w:tplc="D6DA1F84">
      <w:start w:val="1"/>
      <w:numFmt w:val="decimal"/>
      <w:lvlText w:val="%1."/>
      <w:lvlJc w:val="left"/>
      <w:pPr>
        <w:tabs>
          <w:tab w:val="num" w:pos="980"/>
        </w:tabs>
        <w:ind w:left="98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4C16C77"/>
    <w:multiLevelType w:val="hybridMultilevel"/>
    <w:tmpl w:val="C8A639A2"/>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172AE3"/>
    <w:multiLevelType w:val="hybridMultilevel"/>
    <w:tmpl w:val="013257B4"/>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76826E9"/>
    <w:multiLevelType w:val="hybridMultilevel"/>
    <w:tmpl w:val="E6943C0A"/>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3B04A2F"/>
    <w:multiLevelType w:val="hybridMultilevel"/>
    <w:tmpl w:val="D75EC9F0"/>
    <w:lvl w:ilvl="0" w:tplc="4EFC88E8">
      <w:numFmt w:val="bullet"/>
      <w:lvlText w:val="-"/>
      <w:lvlJc w:val="left"/>
      <w:pPr>
        <w:ind w:left="2520" w:hanging="360"/>
      </w:pPr>
      <w:rPr>
        <w:rFonts w:ascii=".VnTime" w:eastAsia="Times New Roman" w:hAnsi=".VnTime"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CC00191"/>
    <w:multiLevelType w:val="hybridMultilevel"/>
    <w:tmpl w:val="A386B388"/>
    <w:lvl w:ilvl="0" w:tplc="8C005740">
      <w:start w:val="1"/>
      <w:numFmt w:val="decimal"/>
      <w:lvlText w:val="%1."/>
      <w:lvlJc w:val="center"/>
      <w:pPr>
        <w:tabs>
          <w:tab w:val="num" w:pos="474"/>
        </w:tabs>
        <w:ind w:left="474" w:hanging="361"/>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30F7949"/>
    <w:multiLevelType w:val="hybridMultilevel"/>
    <w:tmpl w:val="4D2E35B4"/>
    <w:lvl w:ilvl="0" w:tplc="8C005740">
      <w:start w:val="1"/>
      <w:numFmt w:val="decimal"/>
      <w:lvlText w:val="%1."/>
      <w:lvlJc w:val="center"/>
      <w:pPr>
        <w:tabs>
          <w:tab w:val="num" w:pos="1441"/>
        </w:tabs>
        <w:ind w:left="1441" w:hanging="361"/>
      </w:pPr>
      <w:rPr>
        <w:rFonts w:hint="default"/>
      </w:rPr>
    </w:lvl>
    <w:lvl w:ilvl="1" w:tplc="04090019" w:tentative="1">
      <w:start w:val="1"/>
      <w:numFmt w:val="lowerLetter"/>
      <w:lvlText w:val="%2."/>
      <w:lvlJc w:val="left"/>
      <w:pPr>
        <w:tabs>
          <w:tab w:val="num" w:pos="2407"/>
        </w:tabs>
        <w:ind w:left="2407" w:hanging="360"/>
      </w:pPr>
    </w:lvl>
    <w:lvl w:ilvl="2" w:tplc="0409001B" w:tentative="1">
      <w:start w:val="1"/>
      <w:numFmt w:val="lowerRoman"/>
      <w:lvlText w:val="%3."/>
      <w:lvlJc w:val="right"/>
      <w:pPr>
        <w:tabs>
          <w:tab w:val="num" w:pos="3127"/>
        </w:tabs>
        <w:ind w:left="3127" w:hanging="180"/>
      </w:pPr>
    </w:lvl>
    <w:lvl w:ilvl="3" w:tplc="0409000F" w:tentative="1">
      <w:start w:val="1"/>
      <w:numFmt w:val="decimal"/>
      <w:lvlText w:val="%4."/>
      <w:lvlJc w:val="left"/>
      <w:pPr>
        <w:tabs>
          <w:tab w:val="num" w:pos="3847"/>
        </w:tabs>
        <w:ind w:left="3847" w:hanging="360"/>
      </w:pPr>
    </w:lvl>
    <w:lvl w:ilvl="4" w:tplc="04090019" w:tentative="1">
      <w:start w:val="1"/>
      <w:numFmt w:val="lowerLetter"/>
      <w:lvlText w:val="%5."/>
      <w:lvlJc w:val="left"/>
      <w:pPr>
        <w:tabs>
          <w:tab w:val="num" w:pos="4567"/>
        </w:tabs>
        <w:ind w:left="4567" w:hanging="360"/>
      </w:pPr>
    </w:lvl>
    <w:lvl w:ilvl="5" w:tplc="0409001B" w:tentative="1">
      <w:start w:val="1"/>
      <w:numFmt w:val="lowerRoman"/>
      <w:lvlText w:val="%6."/>
      <w:lvlJc w:val="right"/>
      <w:pPr>
        <w:tabs>
          <w:tab w:val="num" w:pos="5287"/>
        </w:tabs>
        <w:ind w:left="5287" w:hanging="180"/>
      </w:pPr>
    </w:lvl>
    <w:lvl w:ilvl="6" w:tplc="0409000F" w:tentative="1">
      <w:start w:val="1"/>
      <w:numFmt w:val="decimal"/>
      <w:lvlText w:val="%7."/>
      <w:lvlJc w:val="left"/>
      <w:pPr>
        <w:tabs>
          <w:tab w:val="num" w:pos="6007"/>
        </w:tabs>
        <w:ind w:left="6007" w:hanging="360"/>
      </w:pPr>
    </w:lvl>
    <w:lvl w:ilvl="7" w:tplc="04090019" w:tentative="1">
      <w:start w:val="1"/>
      <w:numFmt w:val="lowerLetter"/>
      <w:lvlText w:val="%8."/>
      <w:lvlJc w:val="left"/>
      <w:pPr>
        <w:tabs>
          <w:tab w:val="num" w:pos="6727"/>
        </w:tabs>
        <w:ind w:left="6727" w:hanging="360"/>
      </w:pPr>
    </w:lvl>
    <w:lvl w:ilvl="8" w:tplc="0409001B" w:tentative="1">
      <w:start w:val="1"/>
      <w:numFmt w:val="lowerRoman"/>
      <w:lvlText w:val="%9."/>
      <w:lvlJc w:val="right"/>
      <w:pPr>
        <w:tabs>
          <w:tab w:val="num" w:pos="7447"/>
        </w:tabs>
        <w:ind w:left="7447" w:hanging="180"/>
      </w:pPr>
    </w:lvl>
  </w:abstractNum>
  <w:abstractNum w:abstractNumId="10" w15:restartNumberingAfterBreak="0">
    <w:nsid w:val="33822FDD"/>
    <w:multiLevelType w:val="hybridMultilevel"/>
    <w:tmpl w:val="5A783462"/>
    <w:lvl w:ilvl="0" w:tplc="BFD60CAE">
      <w:start w:val="1"/>
      <w:numFmt w:val="decimal"/>
      <w:lvlText w:val="%1."/>
      <w:lvlJc w:val="left"/>
      <w:pPr>
        <w:tabs>
          <w:tab w:val="num" w:pos="454"/>
        </w:tabs>
        <w:ind w:left="510" w:hanging="453"/>
      </w:pPr>
      <w:rPr>
        <w:rFonts w:hint="default"/>
      </w:rPr>
    </w:lvl>
    <w:lvl w:ilvl="1" w:tplc="0409000F">
      <w:start w:val="1"/>
      <w:numFmt w:val="decimal"/>
      <w:lvlText w:val="%2."/>
      <w:lvlJc w:val="left"/>
      <w:pPr>
        <w:tabs>
          <w:tab w:val="num" w:pos="1476"/>
        </w:tabs>
        <w:ind w:left="1476"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F832657"/>
    <w:multiLevelType w:val="hybridMultilevel"/>
    <w:tmpl w:val="2D208B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6457E5"/>
    <w:multiLevelType w:val="hybridMultilevel"/>
    <w:tmpl w:val="493033EA"/>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2926CB3"/>
    <w:multiLevelType w:val="hybridMultilevel"/>
    <w:tmpl w:val="0B760108"/>
    <w:lvl w:ilvl="0" w:tplc="A00A22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9F5C4B"/>
    <w:multiLevelType w:val="hybridMultilevel"/>
    <w:tmpl w:val="FB2ECD34"/>
    <w:lvl w:ilvl="0" w:tplc="E514DC84">
      <w:start w:val="1"/>
      <w:numFmt w:val="decimal"/>
      <w:lvlText w:val="%1."/>
      <w:lvlJc w:val="left"/>
      <w:pPr>
        <w:tabs>
          <w:tab w:val="num" w:pos="980"/>
        </w:tabs>
        <w:ind w:left="980" w:hanging="360"/>
      </w:pPr>
      <w:rPr>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32F090E"/>
    <w:multiLevelType w:val="hybridMultilevel"/>
    <w:tmpl w:val="0EE2507E"/>
    <w:lvl w:ilvl="0" w:tplc="0409000F">
      <w:start w:val="1"/>
      <w:numFmt w:val="decimal"/>
      <w:lvlText w:val="%1."/>
      <w:lvlJc w:val="left"/>
      <w:pPr>
        <w:tabs>
          <w:tab w:val="num" w:pos="1241"/>
        </w:tabs>
        <w:ind w:left="1241" w:hanging="360"/>
      </w:pPr>
    </w:lvl>
    <w:lvl w:ilvl="1" w:tplc="04090019" w:tentative="1">
      <w:start w:val="1"/>
      <w:numFmt w:val="lowerLetter"/>
      <w:lvlText w:val="%2."/>
      <w:lvlJc w:val="left"/>
      <w:pPr>
        <w:tabs>
          <w:tab w:val="num" w:pos="1701"/>
        </w:tabs>
        <w:ind w:left="1701" w:hanging="360"/>
      </w:pPr>
    </w:lvl>
    <w:lvl w:ilvl="2" w:tplc="0409001B" w:tentative="1">
      <w:start w:val="1"/>
      <w:numFmt w:val="lowerRoman"/>
      <w:lvlText w:val="%3."/>
      <w:lvlJc w:val="right"/>
      <w:pPr>
        <w:tabs>
          <w:tab w:val="num" w:pos="2421"/>
        </w:tabs>
        <w:ind w:left="2421" w:hanging="180"/>
      </w:pPr>
    </w:lvl>
    <w:lvl w:ilvl="3" w:tplc="0409000F" w:tentative="1">
      <w:start w:val="1"/>
      <w:numFmt w:val="decimal"/>
      <w:lvlText w:val="%4."/>
      <w:lvlJc w:val="left"/>
      <w:pPr>
        <w:tabs>
          <w:tab w:val="num" w:pos="3141"/>
        </w:tabs>
        <w:ind w:left="3141" w:hanging="360"/>
      </w:pPr>
    </w:lvl>
    <w:lvl w:ilvl="4" w:tplc="04090019" w:tentative="1">
      <w:start w:val="1"/>
      <w:numFmt w:val="lowerLetter"/>
      <w:lvlText w:val="%5."/>
      <w:lvlJc w:val="left"/>
      <w:pPr>
        <w:tabs>
          <w:tab w:val="num" w:pos="3861"/>
        </w:tabs>
        <w:ind w:left="3861" w:hanging="360"/>
      </w:pPr>
    </w:lvl>
    <w:lvl w:ilvl="5" w:tplc="0409001B" w:tentative="1">
      <w:start w:val="1"/>
      <w:numFmt w:val="lowerRoman"/>
      <w:lvlText w:val="%6."/>
      <w:lvlJc w:val="right"/>
      <w:pPr>
        <w:tabs>
          <w:tab w:val="num" w:pos="4581"/>
        </w:tabs>
        <w:ind w:left="4581" w:hanging="180"/>
      </w:pPr>
    </w:lvl>
    <w:lvl w:ilvl="6" w:tplc="0409000F" w:tentative="1">
      <w:start w:val="1"/>
      <w:numFmt w:val="decimal"/>
      <w:lvlText w:val="%7."/>
      <w:lvlJc w:val="left"/>
      <w:pPr>
        <w:tabs>
          <w:tab w:val="num" w:pos="5301"/>
        </w:tabs>
        <w:ind w:left="5301" w:hanging="360"/>
      </w:pPr>
    </w:lvl>
    <w:lvl w:ilvl="7" w:tplc="04090019" w:tentative="1">
      <w:start w:val="1"/>
      <w:numFmt w:val="lowerLetter"/>
      <w:lvlText w:val="%8."/>
      <w:lvlJc w:val="left"/>
      <w:pPr>
        <w:tabs>
          <w:tab w:val="num" w:pos="6021"/>
        </w:tabs>
        <w:ind w:left="6021" w:hanging="360"/>
      </w:pPr>
    </w:lvl>
    <w:lvl w:ilvl="8" w:tplc="0409001B" w:tentative="1">
      <w:start w:val="1"/>
      <w:numFmt w:val="lowerRoman"/>
      <w:lvlText w:val="%9."/>
      <w:lvlJc w:val="right"/>
      <w:pPr>
        <w:tabs>
          <w:tab w:val="num" w:pos="6741"/>
        </w:tabs>
        <w:ind w:left="6741" w:hanging="180"/>
      </w:pPr>
    </w:lvl>
  </w:abstractNum>
  <w:abstractNum w:abstractNumId="16" w15:restartNumberingAfterBreak="0">
    <w:nsid w:val="561770BA"/>
    <w:multiLevelType w:val="hybridMultilevel"/>
    <w:tmpl w:val="2E969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A80DCC"/>
    <w:multiLevelType w:val="hybridMultilevel"/>
    <w:tmpl w:val="DE4C9226"/>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AD602B1"/>
    <w:multiLevelType w:val="hybridMultilevel"/>
    <w:tmpl w:val="8BAA6D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511F46"/>
    <w:multiLevelType w:val="hybridMultilevel"/>
    <w:tmpl w:val="02EC6E2E"/>
    <w:lvl w:ilvl="0" w:tplc="7ABAB804">
      <w:start w:val="1"/>
      <w:numFmt w:val="upperRoman"/>
      <w:pStyle w:val="Heading7"/>
      <w:lvlText w:val="%1."/>
      <w:lvlJc w:val="left"/>
      <w:pPr>
        <w:tabs>
          <w:tab w:val="num" w:pos="1440"/>
        </w:tabs>
        <w:ind w:left="1440" w:hanging="720"/>
      </w:pPr>
      <w:rPr>
        <w:rFonts w:hint="default"/>
      </w:rPr>
    </w:lvl>
    <w:lvl w:ilvl="1" w:tplc="5D24B2D2">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64055FA8"/>
    <w:multiLevelType w:val="hybridMultilevel"/>
    <w:tmpl w:val="1BAC0930"/>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A7F55E6"/>
    <w:multiLevelType w:val="hybridMultilevel"/>
    <w:tmpl w:val="5D96994C"/>
    <w:lvl w:ilvl="0" w:tplc="843C716E">
      <w:start w:val="1"/>
      <w:numFmt w:val="decimal"/>
      <w:lvlText w:val="%1."/>
      <w:lvlJc w:val="center"/>
      <w:pPr>
        <w:tabs>
          <w:tab w:val="num" w:pos="1441"/>
        </w:tabs>
        <w:ind w:left="1441" w:hanging="127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BE02D0E"/>
    <w:multiLevelType w:val="hybridMultilevel"/>
    <w:tmpl w:val="945614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7520DD"/>
    <w:multiLevelType w:val="hybridMultilevel"/>
    <w:tmpl w:val="F1E43C9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1900"/>
        </w:tabs>
        <w:ind w:left="1900" w:hanging="360"/>
      </w:pPr>
    </w:lvl>
    <w:lvl w:ilvl="2" w:tplc="0409001B" w:tentative="1">
      <w:start w:val="1"/>
      <w:numFmt w:val="lowerRoman"/>
      <w:lvlText w:val="%3."/>
      <w:lvlJc w:val="right"/>
      <w:pPr>
        <w:tabs>
          <w:tab w:val="num" w:pos="2620"/>
        </w:tabs>
        <w:ind w:left="2620" w:hanging="180"/>
      </w:pPr>
    </w:lvl>
    <w:lvl w:ilvl="3" w:tplc="0409000F" w:tentative="1">
      <w:start w:val="1"/>
      <w:numFmt w:val="decimal"/>
      <w:lvlText w:val="%4."/>
      <w:lvlJc w:val="left"/>
      <w:pPr>
        <w:tabs>
          <w:tab w:val="num" w:pos="3340"/>
        </w:tabs>
        <w:ind w:left="3340" w:hanging="360"/>
      </w:pPr>
    </w:lvl>
    <w:lvl w:ilvl="4" w:tplc="04090019" w:tentative="1">
      <w:start w:val="1"/>
      <w:numFmt w:val="lowerLetter"/>
      <w:lvlText w:val="%5."/>
      <w:lvlJc w:val="left"/>
      <w:pPr>
        <w:tabs>
          <w:tab w:val="num" w:pos="4060"/>
        </w:tabs>
        <w:ind w:left="4060" w:hanging="360"/>
      </w:pPr>
    </w:lvl>
    <w:lvl w:ilvl="5" w:tplc="0409001B" w:tentative="1">
      <w:start w:val="1"/>
      <w:numFmt w:val="lowerRoman"/>
      <w:lvlText w:val="%6."/>
      <w:lvlJc w:val="right"/>
      <w:pPr>
        <w:tabs>
          <w:tab w:val="num" w:pos="4780"/>
        </w:tabs>
        <w:ind w:left="4780" w:hanging="180"/>
      </w:pPr>
    </w:lvl>
    <w:lvl w:ilvl="6" w:tplc="0409000F" w:tentative="1">
      <w:start w:val="1"/>
      <w:numFmt w:val="decimal"/>
      <w:lvlText w:val="%7."/>
      <w:lvlJc w:val="left"/>
      <w:pPr>
        <w:tabs>
          <w:tab w:val="num" w:pos="5500"/>
        </w:tabs>
        <w:ind w:left="5500" w:hanging="360"/>
      </w:pPr>
    </w:lvl>
    <w:lvl w:ilvl="7" w:tplc="04090019" w:tentative="1">
      <w:start w:val="1"/>
      <w:numFmt w:val="lowerLetter"/>
      <w:lvlText w:val="%8."/>
      <w:lvlJc w:val="left"/>
      <w:pPr>
        <w:tabs>
          <w:tab w:val="num" w:pos="6220"/>
        </w:tabs>
        <w:ind w:left="6220" w:hanging="360"/>
      </w:pPr>
    </w:lvl>
    <w:lvl w:ilvl="8" w:tplc="0409001B" w:tentative="1">
      <w:start w:val="1"/>
      <w:numFmt w:val="lowerRoman"/>
      <w:lvlText w:val="%9."/>
      <w:lvlJc w:val="right"/>
      <w:pPr>
        <w:tabs>
          <w:tab w:val="num" w:pos="6940"/>
        </w:tabs>
        <w:ind w:left="6940" w:hanging="180"/>
      </w:pPr>
    </w:lvl>
  </w:abstractNum>
  <w:abstractNum w:abstractNumId="24" w15:restartNumberingAfterBreak="0">
    <w:nsid w:val="74EA0CD2"/>
    <w:multiLevelType w:val="hybridMultilevel"/>
    <w:tmpl w:val="1E7E2E72"/>
    <w:lvl w:ilvl="0" w:tplc="2F0C4838">
      <w:start w:val="1"/>
      <w:numFmt w:val="decimal"/>
      <w:lvlText w:val="%1."/>
      <w:lvlJc w:val="center"/>
      <w:pPr>
        <w:tabs>
          <w:tab w:val="num" w:pos="474"/>
        </w:tabs>
        <w:ind w:left="474" w:hanging="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B7C24ED"/>
    <w:multiLevelType w:val="multilevel"/>
    <w:tmpl w:val="DE4C9226"/>
    <w:lvl w:ilvl="0">
      <w:start w:val="1"/>
      <w:numFmt w:val="decimal"/>
      <w:lvlText w:val="%1."/>
      <w:lvlJc w:val="center"/>
      <w:pPr>
        <w:tabs>
          <w:tab w:val="num" w:pos="474"/>
        </w:tabs>
        <w:ind w:left="474" w:hanging="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018120543">
    <w:abstractNumId w:val="19"/>
  </w:num>
  <w:num w:numId="2" w16cid:durableId="198130831">
    <w:abstractNumId w:val="3"/>
  </w:num>
  <w:num w:numId="3" w16cid:durableId="834687615">
    <w:abstractNumId w:val="11"/>
  </w:num>
  <w:num w:numId="4" w16cid:durableId="2032948413">
    <w:abstractNumId w:val="10"/>
  </w:num>
  <w:num w:numId="5" w16cid:durableId="1767194635">
    <w:abstractNumId w:val="8"/>
  </w:num>
  <w:num w:numId="6" w16cid:durableId="1880703269">
    <w:abstractNumId w:val="9"/>
  </w:num>
  <w:num w:numId="7" w16cid:durableId="1324549251">
    <w:abstractNumId w:val="4"/>
  </w:num>
  <w:num w:numId="8" w16cid:durableId="443232490">
    <w:abstractNumId w:val="21"/>
  </w:num>
  <w:num w:numId="9" w16cid:durableId="1528178625">
    <w:abstractNumId w:val="12"/>
  </w:num>
  <w:num w:numId="10" w16cid:durableId="2019306285">
    <w:abstractNumId w:val="14"/>
  </w:num>
  <w:num w:numId="11" w16cid:durableId="954170335">
    <w:abstractNumId w:val="23"/>
  </w:num>
  <w:num w:numId="12" w16cid:durableId="1966505003">
    <w:abstractNumId w:val="15"/>
  </w:num>
  <w:num w:numId="13" w16cid:durableId="1926528183">
    <w:abstractNumId w:val="2"/>
  </w:num>
  <w:num w:numId="14" w16cid:durableId="203296203">
    <w:abstractNumId w:val="5"/>
  </w:num>
  <w:num w:numId="15" w16cid:durableId="697506666">
    <w:abstractNumId w:val="24"/>
  </w:num>
  <w:num w:numId="16" w16cid:durableId="428892810">
    <w:abstractNumId w:val="6"/>
  </w:num>
  <w:num w:numId="17" w16cid:durableId="2080326647">
    <w:abstractNumId w:val="17"/>
  </w:num>
  <w:num w:numId="18" w16cid:durableId="420296017">
    <w:abstractNumId w:val="25"/>
  </w:num>
  <w:num w:numId="19" w16cid:durableId="102965376">
    <w:abstractNumId w:val="20"/>
  </w:num>
  <w:num w:numId="20" w16cid:durableId="1362053389">
    <w:abstractNumId w:val="7"/>
  </w:num>
  <w:num w:numId="21" w16cid:durableId="771702693">
    <w:abstractNumId w:val="16"/>
  </w:num>
  <w:num w:numId="22" w16cid:durableId="1604415135">
    <w:abstractNumId w:val="18"/>
  </w:num>
  <w:num w:numId="23" w16cid:durableId="695154150">
    <w:abstractNumId w:val="13"/>
  </w:num>
  <w:num w:numId="24" w16cid:durableId="1052509617">
    <w:abstractNumId w:val="0"/>
  </w:num>
  <w:num w:numId="25" w16cid:durableId="2116050430">
    <w:abstractNumId w:val="22"/>
  </w:num>
  <w:num w:numId="26" w16cid:durableId="610861653">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6"/>
  <w:drawingGridVerticalSpacing w:val="6"/>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LQwMTU1MzExMjZR0lEKTi0uzszPAymwqAUAELy8SywAAAA="/>
  </w:docVars>
  <w:rsids>
    <w:rsidRoot w:val="007D4544"/>
    <w:rsid w:val="00004492"/>
    <w:rsid w:val="00013570"/>
    <w:rsid w:val="00016E93"/>
    <w:rsid w:val="00036395"/>
    <w:rsid w:val="0004071A"/>
    <w:rsid w:val="00040967"/>
    <w:rsid w:val="00041018"/>
    <w:rsid w:val="00042F2B"/>
    <w:rsid w:val="00050034"/>
    <w:rsid w:val="00052F32"/>
    <w:rsid w:val="00054781"/>
    <w:rsid w:val="000563AC"/>
    <w:rsid w:val="00057470"/>
    <w:rsid w:val="00060E9F"/>
    <w:rsid w:val="00061778"/>
    <w:rsid w:val="0006369F"/>
    <w:rsid w:val="00067C56"/>
    <w:rsid w:val="00067E52"/>
    <w:rsid w:val="00071173"/>
    <w:rsid w:val="00080D1B"/>
    <w:rsid w:val="00081B40"/>
    <w:rsid w:val="00082B50"/>
    <w:rsid w:val="00083932"/>
    <w:rsid w:val="00086968"/>
    <w:rsid w:val="00090FA4"/>
    <w:rsid w:val="00093ED1"/>
    <w:rsid w:val="000A1115"/>
    <w:rsid w:val="000A238C"/>
    <w:rsid w:val="000C0805"/>
    <w:rsid w:val="000C43CF"/>
    <w:rsid w:val="000C6626"/>
    <w:rsid w:val="000D008F"/>
    <w:rsid w:val="000D0D65"/>
    <w:rsid w:val="000D1D4E"/>
    <w:rsid w:val="000E521E"/>
    <w:rsid w:val="000E7745"/>
    <w:rsid w:val="000E7840"/>
    <w:rsid w:val="000F1691"/>
    <w:rsid w:val="000F2805"/>
    <w:rsid w:val="000F2B1D"/>
    <w:rsid w:val="000F5363"/>
    <w:rsid w:val="0010605B"/>
    <w:rsid w:val="001061F7"/>
    <w:rsid w:val="001101D8"/>
    <w:rsid w:val="00112DC9"/>
    <w:rsid w:val="00117FFB"/>
    <w:rsid w:val="0012177F"/>
    <w:rsid w:val="00121950"/>
    <w:rsid w:val="00122C7C"/>
    <w:rsid w:val="00122FD3"/>
    <w:rsid w:val="001242E0"/>
    <w:rsid w:val="001276D7"/>
    <w:rsid w:val="00130F63"/>
    <w:rsid w:val="00132895"/>
    <w:rsid w:val="00144ABD"/>
    <w:rsid w:val="00147CEE"/>
    <w:rsid w:val="00156DDA"/>
    <w:rsid w:val="00157030"/>
    <w:rsid w:val="00164548"/>
    <w:rsid w:val="00166048"/>
    <w:rsid w:val="00166102"/>
    <w:rsid w:val="001676A5"/>
    <w:rsid w:val="0017153B"/>
    <w:rsid w:val="00175FE4"/>
    <w:rsid w:val="00176A29"/>
    <w:rsid w:val="0018336E"/>
    <w:rsid w:val="001837EC"/>
    <w:rsid w:val="00195E37"/>
    <w:rsid w:val="001A0A3D"/>
    <w:rsid w:val="001A5E79"/>
    <w:rsid w:val="001A6A38"/>
    <w:rsid w:val="001A70C6"/>
    <w:rsid w:val="001B1207"/>
    <w:rsid w:val="001B232B"/>
    <w:rsid w:val="001C23C4"/>
    <w:rsid w:val="001C4603"/>
    <w:rsid w:val="001C5CE3"/>
    <w:rsid w:val="001D092A"/>
    <w:rsid w:val="001D4B57"/>
    <w:rsid w:val="001D7823"/>
    <w:rsid w:val="001E28E7"/>
    <w:rsid w:val="001F0A84"/>
    <w:rsid w:val="001F306F"/>
    <w:rsid w:val="001F453B"/>
    <w:rsid w:val="0020015F"/>
    <w:rsid w:val="00200C97"/>
    <w:rsid w:val="002021F1"/>
    <w:rsid w:val="00205666"/>
    <w:rsid w:val="00206A40"/>
    <w:rsid w:val="00210C59"/>
    <w:rsid w:val="00214BE1"/>
    <w:rsid w:val="00221161"/>
    <w:rsid w:val="00224BCB"/>
    <w:rsid w:val="00224F52"/>
    <w:rsid w:val="00234408"/>
    <w:rsid w:val="0024620B"/>
    <w:rsid w:val="00247324"/>
    <w:rsid w:val="0025083F"/>
    <w:rsid w:val="002509D0"/>
    <w:rsid w:val="002614F2"/>
    <w:rsid w:val="00261537"/>
    <w:rsid w:val="00261AA3"/>
    <w:rsid w:val="002656BD"/>
    <w:rsid w:val="00266888"/>
    <w:rsid w:val="00273161"/>
    <w:rsid w:val="00274059"/>
    <w:rsid w:val="0027476C"/>
    <w:rsid w:val="00277C95"/>
    <w:rsid w:val="00283FE9"/>
    <w:rsid w:val="00292F80"/>
    <w:rsid w:val="002A243D"/>
    <w:rsid w:val="002A4BE6"/>
    <w:rsid w:val="002A6F5E"/>
    <w:rsid w:val="002B0CB5"/>
    <w:rsid w:val="002B2F11"/>
    <w:rsid w:val="002B5966"/>
    <w:rsid w:val="002C02BB"/>
    <w:rsid w:val="002C3466"/>
    <w:rsid w:val="002D374B"/>
    <w:rsid w:val="002D39AC"/>
    <w:rsid w:val="002E166D"/>
    <w:rsid w:val="002E3182"/>
    <w:rsid w:val="002E38D4"/>
    <w:rsid w:val="002E5DC4"/>
    <w:rsid w:val="002F3A6A"/>
    <w:rsid w:val="002F7F30"/>
    <w:rsid w:val="00300753"/>
    <w:rsid w:val="00302ACF"/>
    <w:rsid w:val="003063BA"/>
    <w:rsid w:val="00320890"/>
    <w:rsid w:val="003241F1"/>
    <w:rsid w:val="003249F3"/>
    <w:rsid w:val="00327B3E"/>
    <w:rsid w:val="00330856"/>
    <w:rsid w:val="003314F1"/>
    <w:rsid w:val="0033225C"/>
    <w:rsid w:val="00332BA7"/>
    <w:rsid w:val="003332BB"/>
    <w:rsid w:val="0033347A"/>
    <w:rsid w:val="003353B3"/>
    <w:rsid w:val="00340ECE"/>
    <w:rsid w:val="0034739D"/>
    <w:rsid w:val="00351197"/>
    <w:rsid w:val="00354AC4"/>
    <w:rsid w:val="00355D29"/>
    <w:rsid w:val="00362318"/>
    <w:rsid w:val="00364A27"/>
    <w:rsid w:val="003675FF"/>
    <w:rsid w:val="00373791"/>
    <w:rsid w:val="0037573E"/>
    <w:rsid w:val="00383E03"/>
    <w:rsid w:val="003853E7"/>
    <w:rsid w:val="00386289"/>
    <w:rsid w:val="0039036A"/>
    <w:rsid w:val="003905A9"/>
    <w:rsid w:val="0039138A"/>
    <w:rsid w:val="0039516E"/>
    <w:rsid w:val="003A0C2D"/>
    <w:rsid w:val="003A3703"/>
    <w:rsid w:val="003A7E30"/>
    <w:rsid w:val="003B0543"/>
    <w:rsid w:val="003B2A2E"/>
    <w:rsid w:val="003B67A8"/>
    <w:rsid w:val="003C0E19"/>
    <w:rsid w:val="003C1EF3"/>
    <w:rsid w:val="003C3365"/>
    <w:rsid w:val="003C4330"/>
    <w:rsid w:val="003D0A35"/>
    <w:rsid w:val="003D4286"/>
    <w:rsid w:val="003D4BF9"/>
    <w:rsid w:val="003D5699"/>
    <w:rsid w:val="003D7264"/>
    <w:rsid w:val="003D7BE0"/>
    <w:rsid w:val="003E3513"/>
    <w:rsid w:val="003E5E84"/>
    <w:rsid w:val="003E64E8"/>
    <w:rsid w:val="003F150B"/>
    <w:rsid w:val="003F52B5"/>
    <w:rsid w:val="003F7272"/>
    <w:rsid w:val="003F754A"/>
    <w:rsid w:val="00406916"/>
    <w:rsid w:val="004177B2"/>
    <w:rsid w:val="00423977"/>
    <w:rsid w:val="00423FC8"/>
    <w:rsid w:val="00427994"/>
    <w:rsid w:val="00442956"/>
    <w:rsid w:val="00445B81"/>
    <w:rsid w:val="0045303E"/>
    <w:rsid w:val="00456E29"/>
    <w:rsid w:val="0046544A"/>
    <w:rsid w:val="0046597E"/>
    <w:rsid w:val="00473E40"/>
    <w:rsid w:val="00474085"/>
    <w:rsid w:val="00475554"/>
    <w:rsid w:val="00477A89"/>
    <w:rsid w:val="00481B90"/>
    <w:rsid w:val="004838CF"/>
    <w:rsid w:val="00483AB5"/>
    <w:rsid w:val="004866AB"/>
    <w:rsid w:val="00492B47"/>
    <w:rsid w:val="004952B3"/>
    <w:rsid w:val="00496287"/>
    <w:rsid w:val="004A172A"/>
    <w:rsid w:val="004A1C44"/>
    <w:rsid w:val="004A3B84"/>
    <w:rsid w:val="004C201C"/>
    <w:rsid w:val="004C2F09"/>
    <w:rsid w:val="004D2969"/>
    <w:rsid w:val="004D55A2"/>
    <w:rsid w:val="004D6903"/>
    <w:rsid w:val="004D6DDD"/>
    <w:rsid w:val="004E2F1A"/>
    <w:rsid w:val="004F57BE"/>
    <w:rsid w:val="00500201"/>
    <w:rsid w:val="005045F2"/>
    <w:rsid w:val="00507C54"/>
    <w:rsid w:val="0051688F"/>
    <w:rsid w:val="00517305"/>
    <w:rsid w:val="00517BC5"/>
    <w:rsid w:val="00522BBD"/>
    <w:rsid w:val="00524635"/>
    <w:rsid w:val="005278E5"/>
    <w:rsid w:val="00533E28"/>
    <w:rsid w:val="005364E0"/>
    <w:rsid w:val="00536919"/>
    <w:rsid w:val="00550C95"/>
    <w:rsid w:val="0055147E"/>
    <w:rsid w:val="0055154C"/>
    <w:rsid w:val="00551F0B"/>
    <w:rsid w:val="00552DF6"/>
    <w:rsid w:val="00554762"/>
    <w:rsid w:val="0055566B"/>
    <w:rsid w:val="00557B21"/>
    <w:rsid w:val="00557FA6"/>
    <w:rsid w:val="00563ED4"/>
    <w:rsid w:val="0057428E"/>
    <w:rsid w:val="00577087"/>
    <w:rsid w:val="005779FC"/>
    <w:rsid w:val="00582BA5"/>
    <w:rsid w:val="00585291"/>
    <w:rsid w:val="00586576"/>
    <w:rsid w:val="005871D6"/>
    <w:rsid w:val="00596D5C"/>
    <w:rsid w:val="005A7C15"/>
    <w:rsid w:val="005B139F"/>
    <w:rsid w:val="005B1724"/>
    <w:rsid w:val="005B3983"/>
    <w:rsid w:val="005C24B5"/>
    <w:rsid w:val="005C5550"/>
    <w:rsid w:val="005D0114"/>
    <w:rsid w:val="005D3560"/>
    <w:rsid w:val="005F13A4"/>
    <w:rsid w:val="005F32FA"/>
    <w:rsid w:val="005F3CD5"/>
    <w:rsid w:val="005F3F9F"/>
    <w:rsid w:val="005F43F6"/>
    <w:rsid w:val="005F5FF5"/>
    <w:rsid w:val="005F6171"/>
    <w:rsid w:val="005F759D"/>
    <w:rsid w:val="006047B4"/>
    <w:rsid w:val="006121DA"/>
    <w:rsid w:val="00635F3A"/>
    <w:rsid w:val="0063752F"/>
    <w:rsid w:val="00641D31"/>
    <w:rsid w:val="006557A9"/>
    <w:rsid w:val="00662DCF"/>
    <w:rsid w:val="0066361C"/>
    <w:rsid w:val="006645EE"/>
    <w:rsid w:val="0067202C"/>
    <w:rsid w:val="006744B4"/>
    <w:rsid w:val="00676019"/>
    <w:rsid w:val="0067617E"/>
    <w:rsid w:val="0068158B"/>
    <w:rsid w:val="00681D09"/>
    <w:rsid w:val="00691E8C"/>
    <w:rsid w:val="006A3FB8"/>
    <w:rsid w:val="006A6F0E"/>
    <w:rsid w:val="006B0F86"/>
    <w:rsid w:val="006B32F3"/>
    <w:rsid w:val="006B67F3"/>
    <w:rsid w:val="006C1736"/>
    <w:rsid w:val="006C4C07"/>
    <w:rsid w:val="006D29AA"/>
    <w:rsid w:val="006E38EF"/>
    <w:rsid w:val="006E3BA7"/>
    <w:rsid w:val="006E40A4"/>
    <w:rsid w:val="006F6F72"/>
    <w:rsid w:val="0070017A"/>
    <w:rsid w:val="00701D99"/>
    <w:rsid w:val="0070654D"/>
    <w:rsid w:val="00724D96"/>
    <w:rsid w:val="007300BE"/>
    <w:rsid w:val="00730CDF"/>
    <w:rsid w:val="0073224C"/>
    <w:rsid w:val="007405B6"/>
    <w:rsid w:val="00741678"/>
    <w:rsid w:val="007502E3"/>
    <w:rsid w:val="00753429"/>
    <w:rsid w:val="00753B03"/>
    <w:rsid w:val="0075704E"/>
    <w:rsid w:val="007604A7"/>
    <w:rsid w:val="00764A65"/>
    <w:rsid w:val="00766081"/>
    <w:rsid w:val="00771070"/>
    <w:rsid w:val="0077290D"/>
    <w:rsid w:val="0078136A"/>
    <w:rsid w:val="0078169D"/>
    <w:rsid w:val="00782670"/>
    <w:rsid w:val="007827F6"/>
    <w:rsid w:val="0078522E"/>
    <w:rsid w:val="007903D1"/>
    <w:rsid w:val="007A13AC"/>
    <w:rsid w:val="007A5B92"/>
    <w:rsid w:val="007A61D9"/>
    <w:rsid w:val="007B029E"/>
    <w:rsid w:val="007B5D2E"/>
    <w:rsid w:val="007B7F1F"/>
    <w:rsid w:val="007C5AFD"/>
    <w:rsid w:val="007D1468"/>
    <w:rsid w:val="007D4544"/>
    <w:rsid w:val="007D6A1D"/>
    <w:rsid w:val="007E56D1"/>
    <w:rsid w:val="007F3567"/>
    <w:rsid w:val="007F525D"/>
    <w:rsid w:val="007F6C98"/>
    <w:rsid w:val="00807ABF"/>
    <w:rsid w:val="00810248"/>
    <w:rsid w:val="008113DC"/>
    <w:rsid w:val="008129CA"/>
    <w:rsid w:val="00817A1A"/>
    <w:rsid w:val="0082296F"/>
    <w:rsid w:val="0083272D"/>
    <w:rsid w:val="008343D4"/>
    <w:rsid w:val="008404B4"/>
    <w:rsid w:val="0084243C"/>
    <w:rsid w:val="00842ECF"/>
    <w:rsid w:val="00844588"/>
    <w:rsid w:val="00844B0B"/>
    <w:rsid w:val="008458C6"/>
    <w:rsid w:val="00845FBE"/>
    <w:rsid w:val="00846420"/>
    <w:rsid w:val="008515DF"/>
    <w:rsid w:val="00853AA1"/>
    <w:rsid w:val="00853B09"/>
    <w:rsid w:val="00853D7E"/>
    <w:rsid w:val="00855908"/>
    <w:rsid w:val="00861141"/>
    <w:rsid w:val="00871B78"/>
    <w:rsid w:val="0087315A"/>
    <w:rsid w:val="00883B98"/>
    <w:rsid w:val="008858CA"/>
    <w:rsid w:val="00886E70"/>
    <w:rsid w:val="00896A64"/>
    <w:rsid w:val="008A02FD"/>
    <w:rsid w:val="008A3A42"/>
    <w:rsid w:val="008B4295"/>
    <w:rsid w:val="008C1A00"/>
    <w:rsid w:val="008C61F8"/>
    <w:rsid w:val="008C6A97"/>
    <w:rsid w:val="008C7860"/>
    <w:rsid w:val="008E15A5"/>
    <w:rsid w:val="008E4390"/>
    <w:rsid w:val="008E6533"/>
    <w:rsid w:val="008E77E3"/>
    <w:rsid w:val="008F3859"/>
    <w:rsid w:val="009003A6"/>
    <w:rsid w:val="009049BE"/>
    <w:rsid w:val="009056F3"/>
    <w:rsid w:val="00905757"/>
    <w:rsid w:val="009109AC"/>
    <w:rsid w:val="009122CB"/>
    <w:rsid w:val="00913F78"/>
    <w:rsid w:val="0091535F"/>
    <w:rsid w:val="0091568F"/>
    <w:rsid w:val="00916266"/>
    <w:rsid w:val="009267AF"/>
    <w:rsid w:val="00931111"/>
    <w:rsid w:val="009316A3"/>
    <w:rsid w:val="00933EE1"/>
    <w:rsid w:val="009436E3"/>
    <w:rsid w:val="00946D5B"/>
    <w:rsid w:val="00952849"/>
    <w:rsid w:val="009605C3"/>
    <w:rsid w:val="00965807"/>
    <w:rsid w:val="00965AFA"/>
    <w:rsid w:val="00966900"/>
    <w:rsid w:val="0097171B"/>
    <w:rsid w:val="009723B9"/>
    <w:rsid w:val="00977B8C"/>
    <w:rsid w:val="00984AC9"/>
    <w:rsid w:val="00984EDC"/>
    <w:rsid w:val="00986D25"/>
    <w:rsid w:val="00986DEB"/>
    <w:rsid w:val="0099478C"/>
    <w:rsid w:val="00997A01"/>
    <w:rsid w:val="009A3CFF"/>
    <w:rsid w:val="009B163F"/>
    <w:rsid w:val="009B2DC6"/>
    <w:rsid w:val="009B4761"/>
    <w:rsid w:val="009C1FB4"/>
    <w:rsid w:val="009D2762"/>
    <w:rsid w:val="009D55DF"/>
    <w:rsid w:val="009D7B48"/>
    <w:rsid w:val="009E03A3"/>
    <w:rsid w:val="009E5E5A"/>
    <w:rsid w:val="009F28FC"/>
    <w:rsid w:val="009F474B"/>
    <w:rsid w:val="009F58F1"/>
    <w:rsid w:val="009F6C72"/>
    <w:rsid w:val="009F6EC7"/>
    <w:rsid w:val="00A011BB"/>
    <w:rsid w:val="00A01CC8"/>
    <w:rsid w:val="00A03736"/>
    <w:rsid w:val="00A065A3"/>
    <w:rsid w:val="00A0792F"/>
    <w:rsid w:val="00A21A8F"/>
    <w:rsid w:val="00A30305"/>
    <w:rsid w:val="00A32258"/>
    <w:rsid w:val="00A37595"/>
    <w:rsid w:val="00A4173A"/>
    <w:rsid w:val="00A41E88"/>
    <w:rsid w:val="00A42E59"/>
    <w:rsid w:val="00A441D1"/>
    <w:rsid w:val="00A44549"/>
    <w:rsid w:val="00A45823"/>
    <w:rsid w:val="00A46BAE"/>
    <w:rsid w:val="00A50608"/>
    <w:rsid w:val="00A52FD5"/>
    <w:rsid w:val="00A54790"/>
    <w:rsid w:val="00A66410"/>
    <w:rsid w:val="00A74F78"/>
    <w:rsid w:val="00A75133"/>
    <w:rsid w:val="00A76B26"/>
    <w:rsid w:val="00A770EB"/>
    <w:rsid w:val="00A858D5"/>
    <w:rsid w:val="00A87259"/>
    <w:rsid w:val="00A91D87"/>
    <w:rsid w:val="00A94717"/>
    <w:rsid w:val="00A97D3E"/>
    <w:rsid w:val="00AA1931"/>
    <w:rsid w:val="00AA53E4"/>
    <w:rsid w:val="00AA5505"/>
    <w:rsid w:val="00AA66EE"/>
    <w:rsid w:val="00AB13FD"/>
    <w:rsid w:val="00AB166A"/>
    <w:rsid w:val="00AC0BEF"/>
    <w:rsid w:val="00AC3F05"/>
    <w:rsid w:val="00AD1779"/>
    <w:rsid w:val="00AE7D25"/>
    <w:rsid w:val="00AF1AB6"/>
    <w:rsid w:val="00AF3599"/>
    <w:rsid w:val="00AF42B4"/>
    <w:rsid w:val="00AF7275"/>
    <w:rsid w:val="00B0578D"/>
    <w:rsid w:val="00B07526"/>
    <w:rsid w:val="00B16869"/>
    <w:rsid w:val="00B2198D"/>
    <w:rsid w:val="00B23170"/>
    <w:rsid w:val="00B253EF"/>
    <w:rsid w:val="00B26D41"/>
    <w:rsid w:val="00B327AD"/>
    <w:rsid w:val="00B53A92"/>
    <w:rsid w:val="00B57A59"/>
    <w:rsid w:val="00B601BD"/>
    <w:rsid w:val="00B61CB9"/>
    <w:rsid w:val="00B75974"/>
    <w:rsid w:val="00B76315"/>
    <w:rsid w:val="00B8136A"/>
    <w:rsid w:val="00B81ABD"/>
    <w:rsid w:val="00B9168F"/>
    <w:rsid w:val="00B96AC0"/>
    <w:rsid w:val="00BB047A"/>
    <w:rsid w:val="00BB7F60"/>
    <w:rsid w:val="00BC1B4B"/>
    <w:rsid w:val="00BC2882"/>
    <w:rsid w:val="00BD6DA6"/>
    <w:rsid w:val="00BD74C3"/>
    <w:rsid w:val="00BE3AA4"/>
    <w:rsid w:val="00BF0F68"/>
    <w:rsid w:val="00BF3C75"/>
    <w:rsid w:val="00BF46EB"/>
    <w:rsid w:val="00BF4B37"/>
    <w:rsid w:val="00BF69B4"/>
    <w:rsid w:val="00C128FE"/>
    <w:rsid w:val="00C326E2"/>
    <w:rsid w:val="00C43137"/>
    <w:rsid w:val="00C5102D"/>
    <w:rsid w:val="00C53AF7"/>
    <w:rsid w:val="00C61D77"/>
    <w:rsid w:val="00C62C42"/>
    <w:rsid w:val="00C65A00"/>
    <w:rsid w:val="00C84A9B"/>
    <w:rsid w:val="00C86201"/>
    <w:rsid w:val="00C90119"/>
    <w:rsid w:val="00C90181"/>
    <w:rsid w:val="00C9063A"/>
    <w:rsid w:val="00C91106"/>
    <w:rsid w:val="00C9309D"/>
    <w:rsid w:val="00C944A2"/>
    <w:rsid w:val="00C95687"/>
    <w:rsid w:val="00C96C4A"/>
    <w:rsid w:val="00CA0471"/>
    <w:rsid w:val="00CA0B0D"/>
    <w:rsid w:val="00CA5BD0"/>
    <w:rsid w:val="00CB7925"/>
    <w:rsid w:val="00CD2693"/>
    <w:rsid w:val="00CD76DE"/>
    <w:rsid w:val="00CE5C82"/>
    <w:rsid w:val="00CE65BE"/>
    <w:rsid w:val="00CF7780"/>
    <w:rsid w:val="00D01CA9"/>
    <w:rsid w:val="00D03BC9"/>
    <w:rsid w:val="00D069B4"/>
    <w:rsid w:val="00D10B8F"/>
    <w:rsid w:val="00D137CA"/>
    <w:rsid w:val="00D17CFC"/>
    <w:rsid w:val="00D2135B"/>
    <w:rsid w:val="00D222DE"/>
    <w:rsid w:val="00D23ADA"/>
    <w:rsid w:val="00D252E7"/>
    <w:rsid w:val="00D2675E"/>
    <w:rsid w:val="00D3098D"/>
    <w:rsid w:val="00D33973"/>
    <w:rsid w:val="00D33F1F"/>
    <w:rsid w:val="00D33FB5"/>
    <w:rsid w:val="00D352BA"/>
    <w:rsid w:val="00D36346"/>
    <w:rsid w:val="00D3718E"/>
    <w:rsid w:val="00D41A1C"/>
    <w:rsid w:val="00D4355F"/>
    <w:rsid w:val="00D46CAB"/>
    <w:rsid w:val="00D471DB"/>
    <w:rsid w:val="00D513C2"/>
    <w:rsid w:val="00D55505"/>
    <w:rsid w:val="00D62FAD"/>
    <w:rsid w:val="00D63F7F"/>
    <w:rsid w:val="00D6673F"/>
    <w:rsid w:val="00D70551"/>
    <w:rsid w:val="00D73FD0"/>
    <w:rsid w:val="00D77C90"/>
    <w:rsid w:val="00D934D8"/>
    <w:rsid w:val="00D958FA"/>
    <w:rsid w:val="00DA02EF"/>
    <w:rsid w:val="00DA06CD"/>
    <w:rsid w:val="00DA0D65"/>
    <w:rsid w:val="00DA326B"/>
    <w:rsid w:val="00DA4183"/>
    <w:rsid w:val="00DA41AC"/>
    <w:rsid w:val="00DB7826"/>
    <w:rsid w:val="00DC7B22"/>
    <w:rsid w:val="00DD11DA"/>
    <w:rsid w:val="00DE60CE"/>
    <w:rsid w:val="00DF1C46"/>
    <w:rsid w:val="00DF1E3C"/>
    <w:rsid w:val="00DF3AF5"/>
    <w:rsid w:val="00DF44CD"/>
    <w:rsid w:val="00DF4A9C"/>
    <w:rsid w:val="00E005AA"/>
    <w:rsid w:val="00E0230D"/>
    <w:rsid w:val="00E14E75"/>
    <w:rsid w:val="00E260E7"/>
    <w:rsid w:val="00E31167"/>
    <w:rsid w:val="00E42E24"/>
    <w:rsid w:val="00E44708"/>
    <w:rsid w:val="00E603A7"/>
    <w:rsid w:val="00E61770"/>
    <w:rsid w:val="00E67CFC"/>
    <w:rsid w:val="00E71D69"/>
    <w:rsid w:val="00E72548"/>
    <w:rsid w:val="00E752A7"/>
    <w:rsid w:val="00E82490"/>
    <w:rsid w:val="00E90312"/>
    <w:rsid w:val="00E90409"/>
    <w:rsid w:val="00E96156"/>
    <w:rsid w:val="00EA118B"/>
    <w:rsid w:val="00EA14E2"/>
    <w:rsid w:val="00EA2846"/>
    <w:rsid w:val="00EA4192"/>
    <w:rsid w:val="00EA4C93"/>
    <w:rsid w:val="00EA577E"/>
    <w:rsid w:val="00EA7034"/>
    <w:rsid w:val="00EB1D33"/>
    <w:rsid w:val="00ED38F6"/>
    <w:rsid w:val="00ED5E99"/>
    <w:rsid w:val="00ED795A"/>
    <w:rsid w:val="00EE0924"/>
    <w:rsid w:val="00EE16F6"/>
    <w:rsid w:val="00EE5E4A"/>
    <w:rsid w:val="00EE6003"/>
    <w:rsid w:val="00EF0F1A"/>
    <w:rsid w:val="00EF3D6B"/>
    <w:rsid w:val="00F003EA"/>
    <w:rsid w:val="00F00CE2"/>
    <w:rsid w:val="00F01304"/>
    <w:rsid w:val="00F01474"/>
    <w:rsid w:val="00F10CEF"/>
    <w:rsid w:val="00F13B80"/>
    <w:rsid w:val="00F14EDB"/>
    <w:rsid w:val="00F15CD1"/>
    <w:rsid w:val="00F1725E"/>
    <w:rsid w:val="00F20338"/>
    <w:rsid w:val="00F238A8"/>
    <w:rsid w:val="00F245F9"/>
    <w:rsid w:val="00F24918"/>
    <w:rsid w:val="00F250FC"/>
    <w:rsid w:val="00F2732F"/>
    <w:rsid w:val="00F363D0"/>
    <w:rsid w:val="00F420A6"/>
    <w:rsid w:val="00F463FC"/>
    <w:rsid w:val="00F511B5"/>
    <w:rsid w:val="00F54916"/>
    <w:rsid w:val="00F65052"/>
    <w:rsid w:val="00F67B9B"/>
    <w:rsid w:val="00F71368"/>
    <w:rsid w:val="00F7151D"/>
    <w:rsid w:val="00F72AB3"/>
    <w:rsid w:val="00F778D6"/>
    <w:rsid w:val="00F82B43"/>
    <w:rsid w:val="00F87C09"/>
    <w:rsid w:val="00F93401"/>
    <w:rsid w:val="00F96F28"/>
    <w:rsid w:val="00FA3BC9"/>
    <w:rsid w:val="00FA5B32"/>
    <w:rsid w:val="00FA72C2"/>
    <w:rsid w:val="00FB0749"/>
    <w:rsid w:val="00FB4871"/>
    <w:rsid w:val="00FB4F4C"/>
    <w:rsid w:val="00FB57E7"/>
    <w:rsid w:val="00FD45DF"/>
    <w:rsid w:val="00FE051E"/>
    <w:rsid w:val="00FF179E"/>
    <w:rsid w:val="00FF3DAE"/>
    <w:rsid w:val="00FF4332"/>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769CEA"/>
  <w15:chartTrackingRefBased/>
  <w15:docId w15:val="{BE5A15B2-5D64-4609-950C-686649278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VnTime" w:hAnsi=".VnTime"/>
      <w:b/>
      <w:sz w:val="26"/>
      <w:szCs w:val="24"/>
    </w:rPr>
  </w:style>
  <w:style w:type="paragraph" w:styleId="Heading1">
    <w:name w:val="heading 1"/>
    <w:basedOn w:val="Normal"/>
    <w:next w:val="Normal"/>
    <w:link w:val="Heading1Char"/>
    <w:qFormat/>
    <w:pPr>
      <w:keepNext/>
      <w:outlineLvl w:val="0"/>
    </w:pPr>
    <w:rPr>
      <w:rFonts w:ascii="Times New Roman" w:hAnsi="Times New Roman"/>
    </w:rPr>
  </w:style>
  <w:style w:type="paragraph" w:styleId="Heading2">
    <w:name w:val="heading 2"/>
    <w:basedOn w:val="Normal"/>
    <w:next w:val="Normal"/>
    <w:qFormat/>
    <w:pPr>
      <w:keepNext/>
      <w:jc w:val="center"/>
      <w:outlineLvl w:val="1"/>
    </w:pPr>
    <w:rPr>
      <w:rFonts w:ascii="Times New Roman" w:hAnsi="Times New Roman"/>
    </w:rPr>
  </w:style>
  <w:style w:type="paragraph" w:styleId="Heading3">
    <w:name w:val="heading 3"/>
    <w:basedOn w:val="Normal"/>
    <w:next w:val="Normal"/>
    <w:qFormat/>
    <w:pPr>
      <w:keepNext/>
      <w:ind w:left="720"/>
      <w:jc w:val="both"/>
      <w:outlineLvl w:val="2"/>
    </w:pPr>
    <w:rPr>
      <w:rFonts w:ascii="Times New Roman" w:hAnsi="Times New Roman"/>
    </w:rPr>
  </w:style>
  <w:style w:type="paragraph" w:styleId="Heading4">
    <w:name w:val="heading 4"/>
    <w:basedOn w:val="Normal"/>
    <w:next w:val="Normal"/>
    <w:qFormat/>
    <w:pPr>
      <w:keepNext/>
      <w:jc w:val="center"/>
      <w:outlineLvl w:val="3"/>
    </w:pPr>
    <w:rPr>
      <w:rFonts w:ascii="Times New Roman" w:hAnsi="Times New Roman"/>
      <w:sz w:val="28"/>
    </w:rPr>
  </w:style>
  <w:style w:type="paragraph" w:styleId="Heading5">
    <w:name w:val="heading 5"/>
    <w:basedOn w:val="Normal"/>
    <w:next w:val="Normal"/>
    <w:qFormat/>
    <w:pPr>
      <w:keepNext/>
      <w:jc w:val="both"/>
      <w:outlineLvl w:val="4"/>
    </w:pPr>
    <w:rPr>
      <w:rFonts w:ascii="Times New Roman" w:hAnsi="Times New Roman"/>
    </w:rPr>
  </w:style>
  <w:style w:type="paragraph" w:styleId="Heading6">
    <w:name w:val="heading 6"/>
    <w:basedOn w:val="Normal"/>
    <w:next w:val="Normal"/>
    <w:qFormat/>
    <w:pPr>
      <w:keepNext/>
      <w:spacing w:before="240" w:line="360" w:lineRule="auto"/>
      <w:ind w:left="1440" w:hanging="1050"/>
      <w:jc w:val="both"/>
      <w:outlineLvl w:val="5"/>
    </w:pPr>
    <w:rPr>
      <w:rFonts w:ascii="Times New Roman" w:hAnsi="Times New Roman"/>
    </w:rPr>
  </w:style>
  <w:style w:type="paragraph" w:styleId="Heading7">
    <w:name w:val="heading 7"/>
    <w:basedOn w:val="Normal"/>
    <w:next w:val="Normal"/>
    <w:qFormat/>
    <w:pPr>
      <w:keepNext/>
      <w:numPr>
        <w:numId w:val="1"/>
      </w:numPr>
      <w:tabs>
        <w:tab w:val="clear" w:pos="1440"/>
      </w:tabs>
      <w:spacing w:before="240" w:line="360" w:lineRule="auto"/>
      <w:ind w:left="780" w:hanging="390"/>
      <w:jc w:val="both"/>
      <w:outlineLvl w:val="6"/>
    </w:pPr>
    <w:rPr>
      <w:rFonts w:ascii="Times New Roman" w:hAnsi="Times New Roman"/>
    </w:rPr>
  </w:style>
  <w:style w:type="paragraph" w:styleId="Heading8">
    <w:name w:val="heading 8"/>
    <w:basedOn w:val="Normal"/>
    <w:next w:val="Normal"/>
    <w:qFormat/>
    <w:pPr>
      <w:keepNext/>
      <w:ind w:left="360"/>
      <w:jc w:val="both"/>
      <w:outlineLvl w:val="7"/>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858D5"/>
    <w:rPr>
      <w:b/>
      <w:sz w:val="26"/>
      <w:szCs w:val="24"/>
      <w:lang w:val="en-US" w:eastAsia="en-US" w:bidi="ar-SA"/>
    </w:rPr>
  </w:style>
  <w:style w:type="paragraph" w:customStyle="1" w:styleId="CharChar">
    <w:name w:val="Char Char"/>
    <w:basedOn w:val="Normal"/>
    <w:rsid w:val="00B9168F"/>
    <w:pPr>
      <w:spacing w:after="160" w:line="240" w:lineRule="exact"/>
    </w:pPr>
    <w:rPr>
      <w:rFonts w:ascii="Verdana" w:hAnsi="Verdana"/>
      <w:b w:val="0"/>
      <w:sz w:val="20"/>
      <w:szCs w:val="20"/>
    </w:rPr>
  </w:style>
  <w:style w:type="paragraph" w:styleId="BodyTextIndent">
    <w:name w:val="Body Text Indent"/>
    <w:basedOn w:val="Normal"/>
    <w:pPr>
      <w:spacing w:before="240"/>
      <w:ind w:left="720"/>
      <w:jc w:val="both"/>
    </w:pPr>
    <w:rPr>
      <w:rFonts w:ascii="Times New Roman" w:hAnsi="Times New Roman"/>
      <w:b w:val="0"/>
      <w:bCs/>
    </w:rPr>
  </w:style>
  <w:style w:type="paragraph" w:styleId="BodyText">
    <w:name w:val="Body Text"/>
    <w:basedOn w:val="Normal"/>
    <w:pPr>
      <w:jc w:val="both"/>
    </w:pPr>
    <w:rPr>
      <w:rFonts w:ascii="Times New Roman" w:hAnsi="Times New Roman"/>
      <w:b w:val="0"/>
      <w:bCs/>
    </w:rPr>
  </w:style>
  <w:style w:type="paragraph" w:styleId="BodyTextIndent2">
    <w:name w:val="Body Text Indent 2"/>
    <w:basedOn w:val="Normal"/>
    <w:pPr>
      <w:ind w:firstLine="780"/>
      <w:jc w:val="both"/>
    </w:pPr>
    <w:rPr>
      <w:rFonts w:ascii="Times New Roman" w:hAnsi="Times New Roman"/>
      <w:b w:val="0"/>
      <w:bCs/>
    </w:rPr>
  </w:style>
  <w:style w:type="table" w:styleId="TableGrid">
    <w:name w:val="Table Grid"/>
    <w:basedOn w:val="TableNormal"/>
    <w:uiPriority w:val="39"/>
    <w:rsid w:val="007322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DF1C46"/>
  </w:style>
  <w:style w:type="paragraph" w:styleId="Footer">
    <w:name w:val="footer"/>
    <w:basedOn w:val="Normal"/>
    <w:rsid w:val="00A858D5"/>
    <w:pPr>
      <w:tabs>
        <w:tab w:val="center" w:pos="4320"/>
        <w:tab w:val="right" w:pos="8640"/>
      </w:tabs>
    </w:pPr>
    <w:rPr>
      <w:rFonts w:ascii="VNtimes new roman" w:hAnsi="VNtimes new roman"/>
      <w:b w:val="0"/>
      <w:sz w:val="24"/>
    </w:rPr>
  </w:style>
  <w:style w:type="paragraph" w:styleId="Title">
    <w:name w:val="Title"/>
    <w:aliases w:val="Tieude"/>
    <w:basedOn w:val="Normal"/>
    <w:autoRedefine/>
    <w:qFormat/>
    <w:rsid w:val="00A858D5"/>
    <w:pPr>
      <w:framePr w:w="9360" w:hSpace="187" w:vSpace="187" w:wrap="notBeside" w:vAnchor="text" w:hAnchor="page" w:xAlign="center" w:y="1"/>
      <w:autoSpaceDE w:val="0"/>
      <w:autoSpaceDN w:val="0"/>
      <w:spacing w:before="60" w:after="60"/>
      <w:ind w:firstLine="288"/>
      <w:jc w:val="center"/>
    </w:pPr>
    <w:rPr>
      <w:rFonts w:ascii="Times New Roman" w:hAnsi="Times New Roman"/>
      <w:b w:val="0"/>
      <w:kern w:val="28"/>
      <w:sz w:val="48"/>
      <w:szCs w:val="48"/>
    </w:rPr>
  </w:style>
  <w:style w:type="paragraph" w:customStyle="1" w:styleId="Char">
    <w:name w:val="Char"/>
    <w:basedOn w:val="Normal"/>
    <w:rsid w:val="00A858D5"/>
    <w:pPr>
      <w:spacing w:after="160" w:line="240" w:lineRule="exact"/>
    </w:pPr>
    <w:rPr>
      <w:rFonts w:ascii="Verdana" w:hAnsi="Verdana"/>
      <w:b w:val="0"/>
      <w:snapToGrid w:val="0"/>
      <w:sz w:val="24"/>
    </w:rPr>
  </w:style>
  <w:style w:type="paragraph" w:customStyle="1" w:styleId="CharCharCharCharCharCharCharCharCarCarCharCharCharCharCharCharCharCharCharChar1">
    <w:name w:val="Char Char Char Char Char Char Char Char Car Car Char Char Char Char Char Char Char Char Char Char1"/>
    <w:basedOn w:val="Normal"/>
    <w:rsid w:val="00A858D5"/>
    <w:pPr>
      <w:widowControl w:val="0"/>
      <w:autoSpaceDE w:val="0"/>
      <w:autoSpaceDN w:val="0"/>
      <w:adjustRightInd w:val="0"/>
      <w:snapToGrid w:val="0"/>
      <w:spacing w:before="50" w:after="50" w:line="360" w:lineRule="auto"/>
      <w:ind w:firstLineChars="200" w:firstLine="560"/>
      <w:jc w:val="both"/>
    </w:pPr>
    <w:rPr>
      <w:rFonts w:ascii="Times New Roman" w:eastAsia="FangSong_GB2312" w:hAnsi="Times New Roman"/>
      <w:b w:val="0"/>
      <w:color w:val="000000"/>
      <w:kern w:val="2"/>
      <w:sz w:val="24"/>
      <w:lang w:eastAsia="zh-CN"/>
    </w:rPr>
  </w:style>
  <w:style w:type="paragraph" w:styleId="BalloonText">
    <w:name w:val="Balloon Text"/>
    <w:basedOn w:val="Normal"/>
    <w:link w:val="BalloonTextChar"/>
    <w:rsid w:val="008858CA"/>
    <w:rPr>
      <w:rFonts w:ascii="Segoe UI" w:hAnsi="Segoe UI" w:cs="Segoe UI"/>
      <w:sz w:val="18"/>
      <w:szCs w:val="18"/>
    </w:rPr>
  </w:style>
  <w:style w:type="character" w:customStyle="1" w:styleId="BalloonTextChar">
    <w:name w:val="Balloon Text Char"/>
    <w:link w:val="BalloonText"/>
    <w:rsid w:val="008858CA"/>
    <w:rPr>
      <w:rFonts w:ascii="Segoe UI" w:hAnsi="Segoe UI" w:cs="Segoe UI"/>
      <w:b/>
      <w:sz w:val="18"/>
      <w:szCs w:val="18"/>
    </w:rPr>
  </w:style>
  <w:style w:type="character" w:customStyle="1" w:styleId="apple-converted-space">
    <w:name w:val="apple-converted-space"/>
    <w:rsid w:val="009B2DC6"/>
  </w:style>
  <w:style w:type="paragraph" w:styleId="BodyText2">
    <w:name w:val="Body Text 2"/>
    <w:basedOn w:val="Normal"/>
    <w:link w:val="BodyText2Char"/>
    <w:rsid w:val="00842ECF"/>
    <w:pPr>
      <w:spacing w:after="120" w:line="480" w:lineRule="auto"/>
    </w:pPr>
  </w:style>
  <w:style w:type="character" w:customStyle="1" w:styleId="BodyText2Char">
    <w:name w:val="Body Text 2 Char"/>
    <w:link w:val="BodyText2"/>
    <w:rsid w:val="00842ECF"/>
    <w:rPr>
      <w:rFonts w:ascii=".VnTime" w:hAnsi=".VnTime"/>
      <w:b/>
      <w:sz w:val="26"/>
      <w:szCs w:val="24"/>
      <w:lang w:val="en-US" w:eastAsia="en-US"/>
    </w:rPr>
  </w:style>
  <w:style w:type="paragraph" w:styleId="BodyText3">
    <w:name w:val="Body Text 3"/>
    <w:basedOn w:val="Normal"/>
    <w:link w:val="BodyText3Char"/>
    <w:rsid w:val="00067C56"/>
    <w:pPr>
      <w:spacing w:after="120"/>
    </w:pPr>
    <w:rPr>
      <w:sz w:val="16"/>
      <w:szCs w:val="16"/>
    </w:rPr>
  </w:style>
  <w:style w:type="character" w:customStyle="1" w:styleId="BodyText3Char">
    <w:name w:val="Body Text 3 Char"/>
    <w:link w:val="BodyText3"/>
    <w:rsid w:val="00067C56"/>
    <w:rPr>
      <w:rFonts w:ascii=".VnTime" w:hAnsi=".VnTime"/>
      <w:b/>
      <w:sz w:val="16"/>
      <w:szCs w:val="16"/>
    </w:rPr>
  </w:style>
  <w:style w:type="character" w:styleId="CommentReference">
    <w:name w:val="annotation reference"/>
    <w:rsid w:val="00330856"/>
    <w:rPr>
      <w:sz w:val="16"/>
      <w:szCs w:val="16"/>
    </w:rPr>
  </w:style>
  <w:style w:type="paragraph" w:styleId="CommentText">
    <w:name w:val="annotation text"/>
    <w:basedOn w:val="Normal"/>
    <w:link w:val="CommentTextChar"/>
    <w:rsid w:val="00330856"/>
    <w:rPr>
      <w:sz w:val="20"/>
      <w:szCs w:val="20"/>
    </w:rPr>
  </w:style>
  <w:style w:type="character" w:customStyle="1" w:styleId="CommentTextChar">
    <w:name w:val="Comment Text Char"/>
    <w:link w:val="CommentText"/>
    <w:rsid w:val="00330856"/>
    <w:rPr>
      <w:rFonts w:ascii=".VnTime" w:hAnsi=".VnTime"/>
      <w:b/>
      <w:lang w:val="en-US" w:eastAsia="en-US"/>
    </w:rPr>
  </w:style>
  <w:style w:type="paragraph" w:styleId="CommentSubject">
    <w:name w:val="annotation subject"/>
    <w:basedOn w:val="CommentText"/>
    <w:next w:val="CommentText"/>
    <w:link w:val="CommentSubjectChar"/>
    <w:rsid w:val="00330856"/>
    <w:rPr>
      <w:bCs/>
    </w:rPr>
  </w:style>
  <w:style w:type="character" w:customStyle="1" w:styleId="CommentSubjectChar">
    <w:name w:val="Comment Subject Char"/>
    <w:link w:val="CommentSubject"/>
    <w:rsid w:val="00330856"/>
    <w:rPr>
      <w:rFonts w:ascii=".VnTime" w:hAnsi=".VnTime"/>
      <w:b/>
      <w:bCs/>
      <w:lang w:val="en-US" w:eastAsia="en-US"/>
    </w:rPr>
  </w:style>
  <w:style w:type="paragraph" w:styleId="Revision">
    <w:name w:val="Revision"/>
    <w:hidden/>
    <w:uiPriority w:val="99"/>
    <w:semiHidden/>
    <w:rsid w:val="00AF42B4"/>
    <w:rPr>
      <w:rFonts w:ascii=".VnTime" w:hAnsi=".VnTime"/>
      <w:b/>
      <w:sz w:val="26"/>
      <w:szCs w:val="24"/>
    </w:rPr>
  </w:style>
  <w:style w:type="paragraph" w:styleId="Header">
    <w:name w:val="header"/>
    <w:basedOn w:val="Normal"/>
    <w:link w:val="HeaderChar"/>
    <w:rsid w:val="00D471DB"/>
    <w:pPr>
      <w:tabs>
        <w:tab w:val="center" w:pos="4513"/>
        <w:tab w:val="right" w:pos="9026"/>
      </w:tabs>
    </w:pPr>
  </w:style>
  <w:style w:type="character" w:customStyle="1" w:styleId="HeaderChar">
    <w:name w:val="Header Char"/>
    <w:basedOn w:val="DefaultParagraphFont"/>
    <w:link w:val="Header"/>
    <w:rsid w:val="00D471DB"/>
    <w:rPr>
      <w:rFonts w:ascii=".VnTime" w:hAnsi=".VnTime"/>
      <w:b/>
      <w:sz w:val="26"/>
      <w:szCs w:val="24"/>
    </w:rPr>
  </w:style>
  <w:style w:type="table" w:customStyle="1" w:styleId="TableGrid1">
    <w:name w:val="Table Grid1"/>
    <w:basedOn w:val="TableNormal"/>
    <w:next w:val="TableGrid"/>
    <w:uiPriority w:val="39"/>
    <w:rsid w:val="00C91106"/>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711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4</TotalTime>
  <Pages>1</Pages>
  <Words>285</Words>
  <Characters>1125</Characters>
  <Application>Microsoft Office Word</Application>
  <DocSecurity>0</DocSecurity>
  <Lines>59</Lines>
  <Paragraphs>31</Paragraphs>
  <ScaleCrop>false</ScaleCrop>
  <HeadingPairs>
    <vt:vector size="2" baseType="variant">
      <vt:variant>
        <vt:lpstr>Title</vt:lpstr>
      </vt:variant>
      <vt:variant>
        <vt:i4>1</vt:i4>
      </vt:variant>
    </vt:vector>
  </HeadingPairs>
  <TitlesOfParts>
    <vt:vector size="1" baseType="lpstr">
      <vt:lpstr>ĐẠI HỌC ĐÀ NẴNG</vt:lpstr>
    </vt:vector>
  </TitlesOfParts>
  <Company>Van Phong Tong Hop</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ẠI HỌC ĐÀ NẴNG</dc:title>
  <dc:subject/>
  <dc:creator>Tran Diem Thi</dc:creator>
  <cp:keywords/>
  <cp:lastModifiedBy>Nguyen Cong Hanh</cp:lastModifiedBy>
  <cp:revision>234</cp:revision>
  <cp:lastPrinted>2023-04-04T22:33:00Z</cp:lastPrinted>
  <dcterms:created xsi:type="dcterms:W3CDTF">2023-03-30T04:53:00Z</dcterms:created>
  <dcterms:modified xsi:type="dcterms:W3CDTF">2026-03-23T01:47:00Z</dcterms:modified>
</cp:coreProperties>
</file>